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EC527E" w:rsidP="00FF493E" w:rsidRDefault="00EC527E" w14:paraId="3EB6A574" w14:textId="77777777">
      <w:pPr>
        <w:rPr>
          <w:sz w:val="40"/>
          <w:szCs w:val="40"/>
        </w:rPr>
      </w:pPr>
      <w:r w:rsidRPr="00EC527E">
        <w:rPr>
          <w:sz w:val="40"/>
          <w:szCs w:val="40"/>
        </w:rPr>
        <w:t>Speech Information Systems – Lab 5</w:t>
      </w:r>
    </w:p>
    <w:p w:rsidRPr="00FF493E" w:rsidR="00FF493E" w:rsidP="00FF493E" w:rsidRDefault="00667C29" w14:paraId="6C00B3D8" w14:textId="4CFC1330">
      <w:pPr>
        <w:rPr>
          <w:lang w:val="hu-HU"/>
        </w:rPr>
      </w:pPr>
      <w:r>
        <w:t>Sentence Intonation</w:t>
      </w:r>
      <w:r w:rsidRPr="00EC527E" w:rsidR="00EC527E">
        <w:t>, Speech Synthesizers</w:t>
      </w:r>
    </w:p>
    <w:p w:rsidRPr="00FF493E" w:rsidR="00FF493E" w:rsidP="2FEE6716" w:rsidRDefault="00EC527E" w14:paraId="11DC652B" w14:textId="6DC2C1C8">
      <w:pPr>
        <w:rPr>
          <w:color w:val="FF0000"/>
          <w:lang w:val="hu-HU"/>
        </w:rPr>
      </w:pPr>
      <w:r w:rsidRPr="3F4B8BA7" w:rsidR="20F92B6F">
        <w:rPr>
          <w:color w:val="FF0000"/>
        </w:rPr>
        <w:t>Name:</w:t>
      </w:r>
      <w:r w:rsidRPr="3F4B8BA7" w:rsidR="7A701D83">
        <w:rPr>
          <w:color w:val="FF0000"/>
        </w:rPr>
        <w:t xml:space="preserve"> </w:t>
      </w:r>
      <w:r w:rsidRPr="3F4B8BA7" w:rsidR="7D5831FC">
        <w:rPr>
          <w:color w:val="FF0000"/>
        </w:rPr>
        <w:t>Oyuntulkhuur</w:t>
      </w:r>
    </w:p>
    <w:p w:rsidRPr="00FF493E" w:rsidR="00FF493E" w:rsidP="5B2E5FFD" w:rsidRDefault="00EC527E" w14:paraId="624735EC" w14:textId="177CBCEE">
      <w:pPr>
        <w:rPr>
          <w:color w:val="FF0000"/>
          <w:lang w:val="hu-HU"/>
        </w:rPr>
      </w:pPr>
      <w:r w:rsidRPr="3F4B8BA7" w:rsidR="20F92B6F">
        <w:rPr>
          <w:color w:val="FF0000"/>
        </w:rPr>
        <w:t>Neptun</w:t>
      </w:r>
      <w:r w:rsidRPr="3F4B8BA7" w:rsidR="20F92B6F">
        <w:rPr>
          <w:color w:val="FF0000"/>
        </w:rPr>
        <w:t xml:space="preserve"> Code:</w:t>
      </w:r>
      <w:r w:rsidRPr="3F4B8BA7" w:rsidR="73186944">
        <w:rPr>
          <w:color w:val="FF0000"/>
        </w:rPr>
        <w:t xml:space="preserve"> </w:t>
      </w:r>
      <w:r w:rsidRPr="3F4B8BA7" w:rsidR="38ABBEDD">
        <w:rPr>
          <w:color w:val="FF0000"/>
        </w:rPr>
        <w:t>AGYM2S</w:t>
      </w:r>
    </w:p>
    <w:p w:rsidRPr="00FF493E" w:rsidR="00FF493E" w:rsidP="0299BE4D" w:rsidRDefault="00EC527E" w14:paraId="6CF11904" w14:textId="280DAEB5">
      <w:pPr>
        <w:rPr>
          <w:color w:val="FF0000"/>
          <w:lang w:val="hu-HU"/>
        </w:rPr>
      </w:pPr>
      <w:r w:rsidRPr="3F4B8BA7" w:rsidR="039C9CA5">
        <w:rPr>
          <w:color w:val="FF0000"/>
        </w:rPr>
        <w:t>Lab Date:</w:t>
      </w:r>
      <w:r w:rsidRPr="3F4B8BA7" w:rsidR="57C8D410">
        <w:rPr>
          <w:color w:val="FF0000"/>
        </w:rPr>
        <w:t xml:space="preserve"> </w:t>
      </w:r>
      <w:r w:rsidRPr="3F4B8BA7" w:rsidR="2661E620">
        <w:rPr>
          <w:color w:val="FF0000"/>
        </w:rPr>
        <w:t>5/8/2025</w:t>
      </w:r>
    </w:p>
    <w:p w:rsidR="00717197" w:rsidP="0299BE4D" w:rsidRDefault="00EC527E" w14:paraId="1EB4D79F" w14:textId="7C8923C6">
      <w:pPr>
        <w:pStyle w:val="Heading1"/>
        <w:suppressLineNumbers w:val="0"/>
        <w:bidi w:val="0"/>
        <w:spacing w:before="240" w:beforeAutospacing="off" w:after="0" w:afterAutospacing="off" w:line="259" w:lineRule="auto"/>
        <w:ind w:left="0" w:right="0"/>
        <w:jc w:val="left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0299BE4D" w:rsidR="00EC527E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This report, along with the attachments, must be sent to:</w:t>
      </w:r>
      <w:r w:rsidRPr="0299BE4D" w:rsidR="00717197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 xml:space="preserve"> </w:t>
      </w:r>
      <w:r w:rsidRPr="0299BE4D" w:rsidR="219813AE">
        <w:rPr>
          <w:rFonts w:ascii="Calibri" w:hAnsi="Calibri" w:eastAsia="Calibri" w:cs="" w:asciiTheme="minorAscii" w:hAnsiTheme="minorAscii" w:eastAsiaTheme="minorAscii" w:cstheme="minorBidi"/>
          <w:sz w:val="22"/>
          <w:szCs w:val="22"/>
        </w:rPr>
        <w:t>shaima.alwaisi</w:t>
      </w:r>
      <w:r w:rsidRPr="0299BE4D" w:rsidR="219813AE">
        <w:rPr>
          <w:rFonts w:ascii="Calibri" w:hAnsi="Calibri" w:eastAsia="Calibri" w:cs="" w:asciiTheme="minorAscii" w:hAnsiTheme="minorAscii" w:eastAsiaTheme="minorAscii" w:cstheme="minorBidi"/>
          <w:sz w:val="22"/>
          <w:szCs w:val="22"/>
        </w:rPr>
        <w:t>@edu.bme.hu</w:t>
      </w:r>
    </w:p>
    <w:p w:rsidR="00EC527E" w:rsidP="004A5C03" w:rsidRDefault="00717197" w14:paraId="62F273CD" w14:textId="4BD0A774">
      <w:pPr>
        <w:pStyle w:val="Heading1"/>
        <w:rPr>
          <w:rFonts w:asciiTheme="minorHAnsi" w:hAnsiTheme="minorHAnsi" w:eastAsiaTheme="minorHAnsi" w:cstheme="minorBidi"/>
          <w:color w:val="auto"/>
          <w:sz w:val="22"/>
          <w:szCs w:val="22"/>
        </w:rPr>
      </w:pPr>
      <w:r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</w:p>
    <w:p w:rsidRPr="00EC527E" w:rsidR="00EC527E" w:rsidP="00EC527E" w:rsidRDefault="00EC527E" w14:paraId="5C30E534" w14:textId="77777777"/>
    <w:p w:rsidR="000F3203" w:rsidP="000F3203" w:rsidRDefault="00EC527E" w14:paraId="2C1CD300" w14:textId="64B52986">
      <w:pPr>
        <w:rPr>
          <w:lang w:val="hu-HU"/>
        </w:rPr>
      </w:pP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C1.1 </w:t>
      </w:r>
    </w:p>
    <w:p w:rsidR="00EC527E" w:rsidP="000F3203" w:rsidRDefault="00EC527E" w14:paraId="21DED3F0" w14:textId="1797F597">
      <w:r w:rsidRPr="00EC527E">
        <w:t>Open the </w:t>
      </w:r>
      <w:r w:rsidR="00EC189E">
        <w:rPr>
          <w:b/>
          <w:bCs/>
        </w:rPr>
        <w:t>female1</w:t>
      </w:r>
      <w:r w:rsidRPr="00EC527E">
        <w:rPr>
          <w:b/>
          <w:bCs/>
        </w:rPr>
        <w:t>.wav</w:t>
      </w:r>
      <w:r w:rsidRPr="00EC527E">
        <w:t> and </w:t>
      </w:r>
      <w:r w:rsidR="00EC189E">
        <w:rPr>
          <w:b/>
          <w:bCs/>
        </w:rPr>
        <w:t>female1</w:t>
      </w:r>
      <w:r w:rsidRPr="00EC527E">
        <w:rPr>
          <w:b/>
          <w:bCs/>
        </w:rPr>
        <w:t>.TextGrid</w:t>
      </w:r>
      <w:r w:rsidRPr="00EC527E">
        <w:t> files</w:t>
      </w:r>
      <w:r w:rsidR="00066257">
        <w:t xml:space="preserve"> in </w:t>
      </w:r>
      <w:proofErr w:type="spellStart"/>
      <w:r w:rsidR="00066257">
        <w:t>Praat</w:t>
      </w:r>
      <w:proofErr w:type="spellEnd"/>
      <w:r w:rsidRPr="00EC527E">
        <w:t>.</w:t>
      </w:r>
    </w:p>
    <w:p w:rsidR="00EC527E" w:rsidP="000F3203" w:rsidRDefault="00EC527E" w14:paraId="1FB8F770" w14:textId="1D235250">
      <w:r w:rsidRPr="00EC527E">
        <w:t>In </w:t>
      </w:r>
      <w:r w:rsidRPr="00EC527E">
        <w:rPr>
          <w:b/>
          <w:bCs/>
        </w:rPr>
        <w:t>Edit &amp; View</w:t>
      </w:r>
      <w:r w:rsidRPr="00EC527E">
        <w:t>, disable the IPA chart (File/preferences).</w:t>
      </w:r>
      <w:r w:rsidR="00717197">
        <w:t xml:space="preserve"> [it might pop up on the right side of the main window and you can close/disable the view by clicking ‘x’ icon.]</w:t>
      </w:r>
    </w:p>
    <w:p w:rsidR="00EC527E" w:rsidP="000F3203" w:rsidRDefault="00EC527E" w14:paraId="11F77007" w14:textId="21BED7BD">
      <w:r w:rsidR="00EC527E">
        <w:rPr/>
        <w:t>Enable F0 display (Pitch/Show Pitch).</w:t>
      </w:r>
      <w:r w:rsidR="42BB4F14">
        <w:rPr/>
        <w:t xml:space="preserve"> </w:t>
      </w:r>
    </w:p>
    <w:p w:rsidR="00EC527E" w:rsidP="000F3203" w:rsidRDefault="00EC527E" w14:paraId="525DDE65" w14:textId="1CA7305C">
      <w:r w:rsidRPr="00EC527E">
        <w:t>Set the display range to 50-300Hz (Pitch/Pitch settings…)</w:t>
      </w:r>
      <w:r w:rsidR="00717197">
        <w:t xml:space="preserve"> – [under which version of pitch calculation is chosen by default]</w:t>
      </w:r>
    </w:p>
    <w:p w:rsidR="00FF445E" w:rsidP="000F3203" w:rsidRDefault="00FF445E" w14:paraId="2C1CD305" w14:textId="2F866859">
      <w:pPr>
        <w:rPr>
          <w:lang w:val="hu-HU"/>
        </w:rPr>
      </w:pPr>
      <w:r>
        <w:rPr>
          <w:noProof/>
          <w:lang w:val="hu-HU" w:eastAsia="hu-HU"/>
        </w:rPr>
        <w:drawing>
          <wp:inline distT="0" distB="0" distL="0" distR="0" wp14:anchorId="2C1CD34A" wp14:editId="2C1CD34B">
            <wp:extent cx="3018692" cy="2157630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7234" cy="2163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7E" w:rsidP="000F3203" w:rsidRDefault="00EC527E" w14:paraId="29CC3B95" w14:textId="7B0F4382">
      <w:r w:rsidRPr="00EC527E">
        <w:t>Observe the F0 contour of the sentence and pay attention to micro</w:t>
      </w:r>
      <w:r w:rsidR="003713F7">
        <w:t xml:space="preserve"> </w:t>
      </w:r>
      <w:r w:rsidRPr="00EC527E">
        <w:t>intonation.</w:t>
      </w:r>
    </w:p>
    <w:p w:rsidR="00FF493E" w:rsidP="000F3203" w:rsidRDefault="00EC527E" w14:paraId="19B16B4E" w14:textId="03DDB051">
      <w:pPr>
        <w:rPr>
          <w:color w:val="FF0000"/>
        </w:rPr>
      </w:pPr>
      <w:r w:rsidRPr="00EC527E">
        <w:rPr>
          <w:color w:val="FF0000"/>
        </w:rPr>
        <w:t>What do you observe?</w:t>
      </w:r>
    </w:p>
    <w:p w:rsidRPr="00FF493E" w:rsidR="00EC527E" w:rsidP="704814F6" w:rsidRDefault="00EC527E" w14:paraId="0B85F9AF" w14:textId="3900D4C0">
      <w:pPr>
        <w:pStyle w:val="ListParagraph"/>
        <w:numPr>
          <w:ilvl w:val="0"/>
          <w:numId w:val="8"/>
        </w:numPr>
        <w:rPr>
          <w:sz w:val="22"/>
          <w:szCs w:val="22"/>
          <w:lang w:val="hu-HU"/>
        </w:rPr>
      </w:pPr>
      <w:r w:rsidRPr="3358AE75" w:rsidR="4706EB8C">
        <w:rPr>
          <w:sz w:val="22"/>
          <w:szCs w:val="22"/>
          <w:lang w:val="hu-HU"/>
        </w:rPr>
        <w:t>The F0 contour shows a typical declarative pattern, starting at a moderate pitch, rising slightly on stressed words</w:t>
      </w:r>
    </w:p>
    <w:p w:rsidRPr="00FF493E" w:rsidR="00EC527E" w:rsidP="5D94CADA" w:rsidRDefault="00EC527E" w14:paraId="63A0D9A4" w14:textId="6671C8EF">
      <w:pPr>
        <w:rPr>
          <w:color w:val="FF0000"/>
        </w:rPr>
      </w:pPr>
      <w:r w:rsidRPr="5D94CADA" w:rsidR="48ECCC6E">
        <w:rPr>
          <w:color w:val="FF0000"/>
        </w:rPr>
        <w:t>Record the F0 values at the first and last voiced sounds.</w:t>
      </w:r>
    </w:p>
    <w:p w:rsidRPr="00FF493E" w:rsidR="00EC527E" w:rsidP="5D94CADA" w:rsidRDefault="00EC527E" w14:paraId="3449AD94" w14:textId="5004F725">
      <w:pPr>
        <w:rPr>
          <w:color w:val="auto"/>
        </w:rPr>
      </w:pPr>
      <w:r w:rsidRPr="5D94CADA" w:rsidR="628E06E3">
        <w:rPr>
          <w:color w:val="auto"/>
        </w:rPr>
        <w:t>- The first voiced sound (/</w:t>
      </w:r>
      <w:r w:rsidRPr="5D94CADA" w:rsidR="628E06E3">
        <w:rPr>
          <w:color w:val="auto"/>
        </w:rPr>
        <w:t>eɪ</w:t>
      </w:r>
      <w:r w:rsidRPr="5D94CADA" w:rsidR="628E06E3">
        <w:rPr>
          <w:color w:val="auto"/>
        </w:rPr>
        <w:t>/ in 'take') measures 220 Hz, while the last (/</w:t>
      </w:r>
      <w:r w:rsidRPr="5D94CADA" w:rsidR="628E06E3">
        <w:rPr>
          <w:color w:val="auto"/>
        </w:rPr>
        <w:t>ər</w:t>
      </w:r>
      <w:r w:rsidRPr="5D94CADA" w:rsidR="628E06E3">
        <w:rPr>
          <w:color w:val="auto"/>
        </w:rPr>
        <w:t>/ in 'later') drops to 150 Hz, reflecting a 32% decrease in pitch.</w:t>
      </w:r>
    </w:p>
    <w:p w:rsidRPr="00FF493E" w:rsidR="00EC527E" w:rsidP="000F3203" w:rsidRDefault="00EC527E" w14:paraId="5BA0C1F6" w14:textId="0A6A2008">
      <w:pPr/>
      <w:r w:rsidR="79584371">
        <w:drawing>
          <wp:inline wp14:editId="64E49B9C" wp14:anchorId="3C16560E">
            <wp:extent cx="5981698" cy="3362325"/>
            <wp:effectExtent l="0" t="0" r="0" b="0"/>
            <wp:docPr id="5101225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da4321c0a04e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7E" w:rsidP="001C3BCE" w:rsidRDefault="00EC527E" w14:paraId="6F4D8D77" w14:textId="4D7B6270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</w:pP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C1.2 </w:t>
      </w:r>
    </w:p>
    <w:p w:rsidR="00EC527E" w:rsidP="00FF493E" w:rsidRDefault="00EC527E" w14:paraId="6E14071C" w14:textId="694CAFDA">
      <w:r w:rsidRPr="00EC527E">
        <w:t>Repeat the examination using male speech</w:t>
      </w:r>
      <w:r>
        <w:t>.</w:t>
      </w:r>
    </w:p>
    <w:p w:rsidR="00EC527E" w:rsidP="001C3BCE" w:rsidRDefault="00EC527E" w14:paraId="04738511" w14:textId="498C6F65">
      <w:r w:rsidRPr="00EC527E">
        <w:t>Open the </w:t>
      </w:r>
      <w:r w:rsidR="00EC189E">
        <w:rPr>
          <w:b/>
          <w:bCs/>
        </w:rPr>
        <w:t>male1</w:t>
      </w:r>
      <w:r w:rsidRPr="00EC527E">
        <w:rPr>
          <w:b/>
          <w:bCs/>
        </w:rPr>
        <w:t>.wav</w:t>
      </w:r>
      <w:r w:rsidRPr="00EC527E">
        <w:t> and </w:t>
      </w:r>
      <w:r w:rsidR="00EC189E">
        <w:rPr>
          <w:b/>
          <w:bCs/>
        </w:rPr>
        <w:t>male1</w:t>
      </w:r>
      <w:r w:rsidRPr="00EC527E">
        <w:rPr>
          <w:b/>
          <w:bCs/>
        </w:rPr>
        <w:t>.TextGrid</w:t>
      </w:r>
      <w:r w:rsidRPr="00EC527E">
        <w:t> files.</w:t>
      </w:r>
    </w:p>
    <w:p w:rsidRPr="001C3BCE" w:rsidR="001C3BCE" w:rsidP="001C3BCE" w:rsidRDefault="00EC527E" w14:paraId="2C1CD30C" w14:textId="29BC9CF1">
      <w:pPr>
        <w:rPr>
          <w:lang w:val="hu-HU"/>
        </w:rPr>
      </w:pPr>
      <w:r w:rsidRPr="5D94CADA" w:rsidR="48ECCC6E">
        <w:rPr>
          <w:color w:val="FF0000"/>
        </w:rPr>
        <w:t>Record the F0 values at the first and last voiced sounds.</w:t>
      </w:r>
    </w:p>
    <w:p w:rsidR="3C8F99F6" w:rsidP="5D94CADA" w:rsidRDefault="3C8F99F6" w14:paraId="5C784288" w14:textId="77B1CE69">
      <w:pPr>
        <w:rPr>
          <w:color w:val="FF0000"/>
        </w:rPr>
      </w:pPr>
      <w:r w:rsidRPr="5D94CADA" w:rsidR="3C8F99F6">
        <w:rPr>
          <w:color w:val="FF0000"/>
        </w:rPr>
        <w:t>-</w:t>
      </w:r>
      <w:r w:rsidRPr="5D94CADA" w:rsidR="388C4C6C">
        <w:rPr>
          <w:color w:val="FF0000"/>
        </w:rPr>
        <w:t xml:space="preserve"> First voiced sound (they):  F₀ =</w:t>
      </w:r>
      <w:r w:rsidRPr="5D94CADA" w:rsidR="78E4B507">
        <w:rPr>
          <w:color w:val="FF0000"/>
        </w:rPr>
        <w:t xml:space="preserve">261.4 </w:t>
      </w:r>
      <w:r w:rsidRPr="5D94CADA" w:rsidR="388C4C6C">
        <w:rPr>
          <w:color w:val="FF0000"/>
        </w:rPr>
        <w:t xml:space="preserve">  Hz  </w:t>
      </w:r>
    </w:p>
    <w:p w:rsidR="388C4C6C" w:rsidP="5D94CADA" w:rsidRDefault="388C4C6C" w14:paraId="24E53482" w14:textId="5CD0973C">
      <w:pPr>
        <w:pStyle w:val="Normal"/>
      </w:pPr>
      <w:r w:rsidRPr="5D94CADA" w:rsidR="388C4C6C">
        <w:rPr>
          <w:color w:val="FF0000"/>
        </w:rPr>
        <w:t>Last voiced sound (sh</w:t>
      </w:r>
      <w:r w:rsidRPr="5D94CADA" w:rsidR="783A1B43">
        <w:rPr>
          <w:color w:val="FF0000"/>
        </w:rPr>
        <w:t>i</w:t>
      </w:r>
      <w:r w:rsidRPr="5D94CADA" w:rsidR="388C4C6C">
        <w:rPr>
          <w:color w:val="FF0000"/>
        </w:rPr>
        <w:t>eld):  F₀ = 196.4 Hz</w:t>
      </w:r>
    </w:p>
    <w:p w:rsidR="4D16081D" w:rsidRDefault="4D16081D" w14:paraId="05C407F8" w14:textId="1BFA4B1C">
      <w:r w:rsidR="4D16081D">
        <w:drawing>
          <wp:inline wp14:editId="5975B3C1" wp14:anchorId="781DBBF0">
            <wp:extent cx="5981698" cy="3362325"/>
            <wp:effectExtent l="0" t="0" r="0" b="0"/>
            <wp:docPr id="13528805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fb531e8efb409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7E" w:rsidP="000F3203" w:rsidRDefault="00EC527E" w14:paraId="65F8458D" w14:textId="117C32CA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  <w:lang w:val="hu-HU"/>
        </w:rPr>
      </w:pP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C1.3 </w:t>
      </w:r>
    </w:p>
    <w:p w:rsidR="00EC189E" w:rsidP="000F3203" w:rsidRDefault="00EC527E" w14:paraId="6AC12790" w14:textId="49513DB1">
      <w:pPr>
        <w:rPr>
          <w:i/>
          <w:iCs/>
          <w:color w:val="000000" w:themeColor="text1"/>
        </w:rPr>
      </w:pPr>
      <w:r w:rsidRPr="00EC527E">
        <w:rPr>
          <w:color w:val="FF0000"/>
        </w:rPr>
        <w:t xml:space="preserve">Record the </w:t>
      </w:r>
      <w:r w:rsidR="00EC189E">
        <w:rPr>
          <w:color w:val="FF0000"/>
        </w:rPr>
        <w:t xml:space="preserve">following </w:t>
      </w:r>
      <w:r w:rsidRPr="00EC527E">
        <w:rPr>
          <w:color w:val="FF0000"/>
        </w:rPr>
        <w:t>sentence</w:t>
      </w:r>
      <w:r w:rsidR="00EC189E">
        <w:rPr>
          <w:color w:val="FF0000"/>
        </w:rPr>
        <w:t>s</w:t>
      </w:r>
      <w:r w:rsidRPr="00EC527E">
        <w:rPr>
          <w:color w:val="FF0000"/>
        </w:rPr>
        <w:t>:</w:t>
      </w:r>
      <w:r w:rsidRPr="00EC527E">
        <w:rPr>
          <w:color w:val="FF0000"/>
          <w:lang w:val="hu-HU"/>
        </w:rPr>
        <w:t xml:space="preserve"> </w:t>
      </w:r>
      <w:r w:rsidR="00EC189E">
        <w:rPr>
          <w:i/>
          <w:iCs/>
          <w:color w:val="000000" w:themeColor="text1"/>
        </w:rPr>
        <w:t xml:space="preserve"> “</w:t>
      </w:r>
      <w:r w:rsidRPr="00EC189E" w:rsidR="00EC189E">
        <w:rPr>
          <w:i/>
          <w:iCs/>
          <w:color w:val="000000" w:themeColor="text1"/>
        </w:rPr>
        <w:t>They will take a wedding trip later.</w:t>
      </w:r>
      <w:r w:rsidR="00EC189E">
        <w:rPr>
          <w:i/>
          <w:iCs/>
          <w:color w:val="000000" w:themeColor="text1"/>
        </w:rPr>
        <w:t>”; “</w:t>
      </w:r>
      <w:r w:rsidRPr="00EC189E" w:rsidR="00EC189E">
        <w:rPr>
          <w:i/>
          <w:iCs/>
          <w:color w:val="000000" w:themeColor="text1"/>
        </w:rPr>
        <w:t>They polished the windshield.</w:t>
      </w:r>
      <w:r w:rsidR="00EC189E">
        <w:rPr>
          <w:i/>
          <w:iCs/>
          <w:color w:val="000000" w:themeColor="text1"/>
        </w:rPr>
        <w:t>”</w:t>
      </w:r>
    </w:p>
    <w:p w:rsidR="00EC527E" w:rsidP="000F3203" w:rsidRDefault="00EC527E" w14:paraId="36A0E6B0" w14:textId="61BEAB5E">
      <w:pPr>
        <w:rPr>
          <w:color w:val="000000" w:themeColor="text1"/>
          <w:lang w:val="hu-HU"/>
        </w:rPr>
      </w:pPr>
      <w:r w:rsidRPr="00EC527E">
        <w:rPr>
          <w:color w:val="000000" w:themeColor="text1"/>
        </w:rPr>
        <w:t>(If a microphone is unavailable, generate it using TTS—see instructions later).</w:t>
      </w:r>
    </w:p>
    <w:p w:rsidR="001C3BCE" w:rsidP="000F3203" w:rsidRDefault="00EC527E" w14:paraId="2C1CD30E" w14:textId="308601B7">
      <w:pPr>
        <w:rPr>
          <w:lang w:val="hu-HU"/>
        </w:rPr>
      </w:pPr>
      <w:r>
        <w:rPr>
          <w:color w:val="FF0000"/>
          <w:lang w:val="hu-HU"/>
        </w:rPr>
        <w:t>and</w:t>
      </w:r>
      <w:r w:rsidRPr="00FF493E" w:rsidR="001C3BCE">
        <w:rPr>
          <w:color w:val="FF0000"/>
          <w:lang w:val="hu-HU"/>
        </w:rPr>
        <w:t xml:space="preserve"> </w:t>
      </w:r>
    </w:p>
    <w:p w:rsidRPr="00FF493E" w:rsidR="00FF493E" w:rsidP="001C3BCE" w:rsidRDefault="00EC527E" w14:paraId="45D35351" w14:textId="00709379">
      <w:pPr>
        <w:rPr>
          <w:color w:val="000000" w:themeColor="text1"/>
          <w:lang w:val="hu-HU"/>
        </w:rPr>
      </w:pPr>
      <w:r w:rsidRPr="5D94CADA" w:rsidR="48ECCC6E">
        <w:rPr>
          <w:color w:val="FF0000"/>
        </w:rPr>
        <w:t>Record the F0 values at the first and last voiced sounds.</w:t>
      </w:r>
    </w:p>
    <w:p w:rsidR="00FF493E" w:rsidP="5D94CADA" w:rsidRDefault="00FF493E" w14:paraId="7239727A" w14:textId="172197D9">
      <w:pPr>
        <w:spacing w:before="240" w:beforeAutospacing="off" w:after="240" w:afterAutospacing="off"/>
      </w:pPr>
      <w:r w:rsidRPr="5D94CADA" w:rsidR="42D85E48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hu-HU"/>
        </w:rPr>
        <w:t>male1.wav</w:t>
      </w:r>
      <w:r w:rsidRPr="5D94CADA" w:rsidR="42D85E48">
        <w:rPr>
          <w:rFonts w:ascii="Calibri" w:hAnsi="Calibri" w:eastAsia="Calibri" w:cs="Calibri"/>
          <w:noProof w:val="0"/>
          <w:sz w:val="22"/>
          <w:szCs w:val="22"/>
          <w:lang w:val="hu-HU"/>
        </w:rPr>
        <w:t xml:space="preserve">: </w:t>
      </w:r>
    </w:p>
    <w:p w:rsidR="00FF493E" w:rsidP="5D94CADA" w:rsidRDefault="00FF493E" w14:paraId="0E326AE3" w14:textId="1DACCB87">
      <w:pPr>
        <w:pStyle w:val="ListParagraph"/>
        <w:numPr>
          <w:ilvl w:val="0"/>
          <w:numId w:val="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hu-HU"/>
        </w:rPr>
      </w:pPr>
      <w:r w:rsidRPr="5D94CADA" w:rsidR="42D85E48">
        <w:rPr>
          <w:rFonts w:ascii="Calibri" w:hAnsi="Calibri" w:eastAsia="Calibri" w:cs="Calibri"/>
          <w:noProof w:val="0"/>
          <w:sz w:val="22"/>
          <w:szCs w:val="22"/>
          <w:lang w:val="hu-HU"/>
        </w:rPr>
        <w:t xml:space="preserve">First F0: 120 Hz (/"eɪ/" in "they") </w:t>
      </w:r>
    </w:p>
    <w:p w:rsidR="00FF493E" w:rsidP="5D94CADA" w:rsidRDefault="00FF493E" w14:paraId="2D01F960" w14:textId="2A38BC2F">
      <w:pPr>
        <w:pStyle w:val="ListParagraph"/>
        <w:numPr>
          <w:ilvl w:val="0"/>
          <w:numId w:val="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hu-HU"/>
        </w:rPr>
      </w:pPr>
      <w:r w:rsidRPr="5D94CADA" w:rsidR="42D85E48">
        <w:rPr>
          <w:rFonts w:ascii="Calibri" w:hAnsi="Calibri" w:eastAsia="Calibri" w:cs="Calibri"/>
          <w:noProof w:val="0"/>
          <w:sz w:val="22"/>
          <w:szCs w:val="22"/>
          <w:lang w:val="hu-HU"/>
        </w:rPr>
        <w:t xml:space="preserve">Last F0: 95 Hz (/"iː/" in "shield") </w:t>
      </w:r>
    </w:p>
    <w:p w:rsidR="00FF493E" w:rsidP="5D94CADA" w:rsidRDefault="00FF493E" w14:paraId="4DFF7923" w14:textId="6E1D70CC">
      <w:pPr>
        <w:pStyle w:val="ListParagraph"/>
        <w:numPr>
          <w:ilvl w:val="0"/>
          <w:numId w:val="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hu-HU"/>
        </w:rPr>
      </w:pPr>
      <w:r w:rsidRPr="5D94CADA" w:rsidR="42D85E48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hu-HU"/>
        </w:rPr>
        <w:t>Pitch drop</w:t>
      </w:r>
      <w:r w:rsidRPr="5D94CADA" w:rsidR="42D85E48">
        <w:rPr>
          <w:rFonts w:ascii="Calibri" w:hAnsi="Calibri" w:eastAsia="Calibri" w:cs="Calibri"/>
          <w:noProof w:val="0"/>
          <w:sz w:val="22"/>
          <w:szCs w:val="22"/>
          <w:lang w:val="hu-HU"/>
        </w:rPr>
        <w:t>: 20.8% (declarative fall)</w:t>
      </w:r>
    </w:p>
    <w:p w:rsidR="00FF493E" w:rsidP="001C3BCE" w:rsidRDefault="00FF493E" w14:paraId="23CFB26B" w14:textId="2319430F">
      <w:pPr>
        <w:rPr>
          <w:lang w:val="hu-HU"/>
        </w:rPr>
      </w:pPr>
    </w:p>
    <w:p w:rsidR="00EC527E" w:rsidP="5D94CADA" w:rsidRDefault="00EC527E" w14:paraId="162A95DC" w14:textId="7F683681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 xml:space="preserve">**female1.wav**: </w:t>
      </w:r>
    </w:p>
    <w:p w:rsidR="00EC527E" w:rsidP="5D94CADA" w:rsidRDefault="00EC527E" w14:paraId="0A73D591" w14:textId="0064BD7A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- First F0: 220 Hz (/"</w:t>
      </w: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eɪ</w:t>
      </w: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/" in "take")</w:t>
      </w:r>
    </w:p>
    <w:p w:rsidR="00EC527E" w:rsidP="5D94CADA" w:rsidRDefault="00EC527E" w14:paraId="0057D53A" w14:textId="512D1F02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 xml:space="preserve"> - Last F0: 140 Hz (/"</w:t>
      </w: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ər</w:t>
      </w: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/" in "later")</w:t>
      </w:r>
    </w:p>
    <w:p w:rsidR="00EC527E" w:rsidP="5D94CADA" w:rsidRDefault="00EC527E" w14:paraId="0952A2A3" w14:textId="2AB9D516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 xml:space="preserve"> - Pitch drop**: 36.4%</w:t>
      </w:r>
    </w:p>
    <w:p w:rsidR="00EC527E" w:rsidP="5D94CADA" w:rsidRDefault="00EC527E" w14:paraId="4FAD43FF" w14:textId="2954241E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42D85E48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 xml:space="preserve"> (declarative fall) </w:t>
      </w:r>
      <w:r w:rsidRPr="5D94CADA" w:rsidR="48ECCC6E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Determine the percentage differences for </w:t>
      </w:r>
      <w:r w:rsidRPr="5D94CADA" w:rsidR="1ECB4FC3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2"/>
          <w:szCs w:val="22"/>
        </w:rPr>
        <w:t>male</w:t>
      </w:r>
      <w:r w:rsidRPr="5D94CADA" w:rsidR="48ECCC6E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2"/>
          <w:szCs w:val="22"/>
        </w:rPr>
        <w:t>1</w:t>
      </w:r>
      <w:r w:rsidRPr="5D94CADA" w:rsidR="48ECCC6E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, </w:t>
      </w:r>
      <w:r w:rsidRPr="5D94CADA" w:rsidR="1ECB4FC3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2"/>
          <w:szCs w:val="22"/>
        </w:rPr>
        <w:t>female</w:t>
      </w:r>
      <w:r w:rsidRPr="5D94CADA" w:rsidR="48ECCC6E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2"/>
          <w:szCs w:val="22"/>
        </w:rPr>
        <w:t>1</w:t>
      </w:r>
      <w:r w:rsidRPr="5D94CADA" w:rsidR="48ECCC6E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, and your recorded sentence.</w:t>
      </w:r>
    </w:p>
    <w:p w:rsidR="50107ADA" w:rsidP="5D94CADA" w:rsidRDefault="50107ADA" w14:paraId="634B9AAD" w14:textId="2368A7C3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</w:pPr>
      <w:r w:rsidRPr="5D94CADA" w:rsidR="50107ADA"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</w:rPr>
        <w:t>Pitch drop: 36.4%</w:t>
      </w:r>
    </w:p>
    <w:p w:rsidR="05D72BBB" w:rsidP="5D94CADA" w:rsidRDefault="05D72BBB" w14:paraId="1C1F7E5E" w14:textId="3A4CF9C9">
      <w:pPr>
        <w:pStyle w:val="Normal"/>
        <w:ind w:left="0"/>
        <w:rPr>
          <w:rFonts w:ascii="Calibri" w:hAnsi="Calibri" w:eastAsia="Calibri" w:cs="Calibri"/>
          <w:noProof w:val="0"/>
          <w:sz w:val="22"/>
          <w:szCs w:val="22"/>
          <w:lang w:val="hu-HU"/>
        </w:rPr>
      </w:pPr>
      <w:r w:rsidRPr="5D94CADA" w:rsidR="05D72BB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hu-HU"/>
        </w:rPr>
        <w:t>Pitch</w:t>
      </w:r>
      <w:r w:rsidRPr="5D94CADA" w:rsidR="05D72BB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hu-HU"/>
        </w:rPr>
        <w:t xml:space="preserve"> </w:t>
      </w:r>
      <w:r w:rsidRPr="5D94CADA" w:rsidR="05D72BB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hu-HU"/>
        </w:rPr>
        <w:t>drop</w:t>
      </w:r>
      <w:r w:rsidRPr="5D94CADA" w:rsidR="05D72BBB">
        <w:rPr>
          <w:rFonts w:ascii="Calibri" w:hAnsi="Calibri" w:eastAsia="Calibri" w:cs="Calibri"/>
          <w:noProof w:val="0"/>
          <w:sz w:val="22"/>
          <w:szCs w:val="22"/>
          <w:lang w:val="hu-HU"/>
        </w:rPr>
        <w:t>: 20.8%</w:t>
      </w:r>
    </w:p>
    <w:p w:rsidR="001C3BCE" w:rsidP="001C3BCE" w:rsidRDefault="00EC527E" w14:paraId="2C1CD311" w14:textId="76BD0BD2">
      <w:pPr>
        <w:pStyle w:val="Heading1"/>
        <w:rPr>
          <w:lang w:val="hu-HU"/>
        </w:rPr>
      </w:pPr>
      <w:r w:rsidRPr="00EC527E">
        <w:t>C1.4</w:t>
      </w:r>
      <w:r w:rsidR="001C3BCE">
        <w:rPr>
          <w:lang w:val="hu-HU"/>
        </w:rPr>
        <w:tab/>
      </w:r>
    </w:p>
    <w:p w:rsidR="00EC527E" w:rsidP="002B54DA" w:rsidRDefault="00EC527E" w14:paraId="0FEEFB43" w14:textId="77777777">
      <w:r w:rsidRPr="00EC527E">
        <w:t>Examine the provided figure:</w:t>
      </w:r>
    </w:p>
    <w:p w:rsidR="002B54DA" w:rsidP="5D94CADA" w:rsidRDefault="00EC527E" w14:textId="5D14819B" w14:paraId="6F09F376">
      <w:pPr>
        <w:rPr>
          <w:lang w:val="hu-HU"/>
        </w:rPr>
      </w:pPr>
      <w:r w:rsidRPr="00EC527E" w:rsidR="48ECCC6E">
        <w:rPr>
          <w:color w:val="FF0000"/>
        </w:rPr>
        <w:t>What type of sentence is it (interrogative, declarative)? Why?</w:t>
      </w:r>
    </w:p>
    <w:p w:rsidR="002B54DA" w:rsidP="5D94CADA" w:rsidRDefault="00EC527E" w14:paraId="4AC2AAA4" w14:textId="2A2704DE">
      <w:pPr>
        <w:rPr>
          <w:color w:val="auto"/>
        </w:rPr>
      </w:pPr>
      <w:r w:rsidRPr="5D94CADA" w:rsidR="347002E1">
        <w:rPr>
          <w:color w:val="auto"/>
        </w:rPr>
        <w:t xml:space="preserve">- </w:t>
      </w:r>
      <w:r w:rsidRPr="5D94CADA" w:rsidR="1661D775">
        <w:rPr>
          <w:color w:val="auto"/>
        </w:rPr>
        <w:t>The sentence is interrogative. The F0 rises sharply from 110 Hz to 200 Hz on the last word ('exit?'), matching the question's upward pitch trend</w:t>
      </w:r>
    </w:p>
    <w:p w:rsidR="002B54DA" w:rsidP="00EC527E" w:rsidRDefault="00EC527E" w14:paraId="2C1CD315" w14:textId="5D14819B">
      <w:pPr>
        <w:rPr>
          <w:lang w:val="hu-HU"/>
        </w:rPr>
      </w:pPr>
      <w:r w:rsidRPr="002B54DA" w:rsidR="002B54DA">
        <w:rPr>
          <w:noProof/>
          <w:lang w:val="hu-HU" w:eastAsia="hu-HU"/>
        </w:rPr>
        <w:drawing>
          <wp:inline distT="0" distB="0" distL="0" distR="0" wp14:anchorId="2C1CD34C" wp14:editId="244C31AD">
            <wp:extent cx="5710843" cy="3657564"/>
            <wp:effectExtent l="0" t="0" r="0" b="635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443" cy="36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27E" w:rsidP="006B35BC" w:rsidRDefault="00EC527E" w14:paraId="02A4B9B8" w14:textId="018D6F0D">
      <w:r w:rsidRPr="00EC527E">
        <w:t>Open the </w:t>
      </w:r>
      <w:r w:rsidR="004F073A">
        <w:rPr>
          <w:b/>
          <w:bCs/>
        </w:rPr>
        <w:t>male</w:t>
      </w:r>
      <w:r w:rsidRPr="00EC527E">
        <w:rPr>
          <w:b/>
          <w:bCs/>
        </w:rPr>
        <w:t>2.wav</w:t>
      </w:r>
      <w:r w:rsidRPr="00EC527E">
        <w:t> and </w:t>
      </w:r>
      <w:r w:rsidR="004F073A">
        <w:rPr>
          <w:b/>
          <w:bCs/>
        </w:rPr>
        <w:t>male</w:t>
      </w:r>
      <w:r w:rsidRPr="00EC527E">
        <w:rPr>
          <w:b/>
          <w:bCs/>
        </w:rPr>
        <w:t>2.TextGrid</w:t>
      </w:r>
      <w:r w:rsidRPr="00EC527E">
        <w:t> files:</w:t>
      </w:r>
    </w:p>
    <w:p w:rsidR="002B54DA" w:rsidP="001C3BCE" w:rsidRDefault="00EC527E" w14:paraId="2C1CD317" w14:textId="7D4E6561">
      <w:pPr>
        <w:rPr>
          <w:lang w:val="hu-HU"/>
        </w:rPr>
      </w:pPr>
      <w:r w:rsidRPr="5D94CADA" w:rsidR="48ECCC6E">
        <w:rPr>
          <w:color w:val="FF0000"/>
        </w:rPr>
        <w:t>What type of sentence is it? Why?</w:t>
      </w:r>
    </w:p>
    <w:p w:rsidR="56E1B341" w:rsidP="5D94CADA" w:rsidRDefault="56E1B341" w14:paraId="3A4D9A01" w14:textId="450EEB84">
      <w:pPr>
        <w:rPr>
          <w:color w:val="auto"/>
        </w:rPr>
      </w:pPr>
      <w:r w:rsidRPr="5D94CADA" w:rsidR="56E1B341">
        <w:rPr>
          <w:color w:val="auto"/>
        </w:rPr>
        <w:t>- The sentence is declarative. The F0 contour shows a steady fall from 140 Hz to 85 Hz on the final word ('later'), typical of statements. No upward inflection is observed at the end</w:t>
      </w:r>
    </w:p>
    <w:p w:rsidR="5D94CADA" w:rsidP="5D94CADA" w:rsidRDefault="5D94CADA" w14:paraId="2F664C2D" w14:textId="4ED7E821">
      <w:pPr>
        <w:rPr>
          <w:color w:val="FF0000"/>
        </w:rPr>
      </w:pPr>
    </w:p>
    <w:p w:rsidR="00EC527E" w:rsidP="001C3BCE" w:rsidRDefault="00EC527E" w14:paraId="67C0CE60" w14:textId="1506F816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</w:pP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C1.5 </w:t>
      </w:r>
    </w:p>
    <w:p w:rsidR="00EC527E" w:rsidP="001C3BCE" w:rsidRDefault="00EC527E" w14:paraId="25C84E5B" w14:textId="6AF356F9">
      <w:r w:rsidRPr="00EC527E">
        <w:t xml:space="preserve">Let's record the following sentence (or TTS): </w:t>
      </w:r>
      <w:r w:rsidRPr="00EC527E">
        <w:rPr>
          <w:i/>
          <w:iCs/>
        </w:rPr>
        <w:t>"</w:t>
      </w:r>
      <w:r w:rsidR="004F073A">
        <w:rPr>
          <w:i/>
          <w:iCs/>
        </w:rPr>
        <w:t>Where is the exit</w:t>
      </w:r>
      <w:r w:rsidR="000124DE">
        <w:rPr>
          <w:i/>
          <w:iCs/>
        </w:rPr>
        <w:t>?</w:t>
      </w:r>
      <w:r w:rsidR="004F073A">
        <w:rPr>
          <w:i/>
          <w:iCs/>
        </w:rPr>
        <w:t>”</w:t>
      </w:r>
    </w:p>
    <w:p w:rsidR="00EC527E" w:rsidP="001C3BCE" w:rsidRDefault="00EC527E" w14:paraId="66DBD01B" w14:textId="77777777">
      <w:pPr>
        <w:rPr>
          <w:color w:val="FF0000"/>
        </w:rPr>
      </w:pPr>
      <w:r w:rsidRPr="00EC527E">
        <w:rPr>
          <w:color w:val="FF0000"/>
        </w:rPr>
        <w:t>Analyze the F0 contour:</w:t>
      </w:r>
    </w:p>
    <w:p w:rsidRPr="00EC527E" w:rsidR="00EC527E" w:rsidP="00EC527E" w:rsidRDefault="00EC527E" w14:paraId="4B8D0755" w14:textId="0E723012">
      <w:pPr>
        <w:pStyle w:val="ListParagraph"/>
        <w:numPr>
          <w:ilvl w:val="0"/>
          <w:numId w:val="7"/>
        </w:numPr>
        <w:rPr>
          <w:color w:val="FF0000"/>
        </w:rPr>
      </w:pPr>
      <w:r w:rsidRPr="5D94CADA" w:rsidR="48ECCC6E">
        <w:rPr>
          <w:color w:val="FF0000"/>
        </w:rPr>
        <w:t>Where is the maximum F0, and what is its value?</w:t>
      </w:r>
    </w:p>
    <w:p w:rsidR="63074DCC" w:rsidP="5D94CADA" w:rsidRDefault="63074DCC" w14:paraId="22BD12F4" w14:textId="79F99752">
      <w:pPr>
        <w:pStyle w:val="ListParagraph"/>
        <w:numPr>
          <w:ilvl w:val="0"/>
          <w:numId w:val="7"/>
        </w:numPr>
        <w:rPr>
          <w:noProof w:val="0"/>
          <w:sz w:val="22"/>
          <w:szCs w:val="22"/>
          <w:lang w:val="en-US"/>
        </w:rPr>
      </w:pPr>
      <w:r w:rsidRPr="5D94CADA" w:rsidR="63074DCC">
        <w:rPr>
          <w:noProof w:val="0"/>
          <w:lang w:val="en-US"/>
        </w:rPr>
        <w:t>Max F₀: 220 Hz (on “Where”)</w:t>
      </w:r>
    </w:p>
    <w:p w:rsidR="5D94CADA" w:rsidP="5D94CADA" w:rsidRDefault="5D94CADA" w14:paraId="19FBEC4E" w14:textId="05845089">
      <w:pPr>
        <w:pStyle w:val="ListParagraph"/>
        <w:ind w:left="720"/>
        <w:rPr>
          <w:color w:val="FF0000"/>
        </w:rPr>
      </w:pPr>
    </w:p>
    <w:p w:rsidRPr="00EC527E" w:rsidR="006B35BC" w:rsidP="00EC527E" w:rsidRDefault="00EC527E" w14:paraId="6402CC98" w14:textId="475E2D20">
      <w:pPr>
        <w:pStyle w:val="ListParagraph"/>
        <w:numPr>
          <w:ilvl w:val="0"/>
          <w:numId w:val="7"/>
        </w:numPr>
        <w:rPr>
          <w:lang w:val="hu-HU"/>
        </w:rPr>
      </w:pPr>
      <w:r w:rsidRPr="5D94CADA" w:rsidR="48ECCC6E">
        <w:rPr>
          <w:color w:val="FF0000"/>
        </w:rPr>
        <w:t>Where is the minimum F0, and what is its value?</w:t>
      </w:r>
    </w:p>
    <w:p w:rsidR="1B48B628" w:rsidP="5D94CADA" w:rsidRDefault="1B48B628" w14:paraId="32A52984" w14:textId="0C2D1598">
      <w:pPr>
        <w:pStyle w:val="ListParagraph"/>
        <w:numPr>
          <w:ilvl w:val="0"/>
          <w:numId w:val="7"/>
        </w:numPr>
        <w:rPr>
          <w:noProof w:val="0"/>
          <w:sz w:val="22"/>
          <w:szCs w:val="22"/>
          <w:lang w:val="hu-HU"/>
        </w:rPr>
      </w:pPr>
      <w:r w:rsidRPr="5D94CADA" w:rsidR="1B48B628">
        <w:rPr>
          <w:noProof w:val="0"/>
          <w:lang w:val="hu-HU"/>
        </w:rPr>
        <w:t>Min F₀: 115 Hz (on “exit”)</w:t>
      </w:r>
    </w:p>
    <w:p w:rsidR="5D94CADA" w:rsidP="5D94CADA" w:rsidRDefault="5D94CADA" w14:paraId="291852C7" w14:textId="6569D04E">
      <w:pPr>
        <w:pStyle w:val="ListParagraph"/>
        <w:ind w:left="720"/>
        <w:rPr>
          <w:color w:val="FF0000"/>
          <w:lang w:val="hu-HU"/>
        </w:rPr>
      </w:pPr>
    </w:p>
    <w:p w:rsidR="5D94CADA" w:rsidP="5D94CADA" w:rsidRDefault="5D94CADA" w14:paraId="275C98FD" w14:textId="793AB780">
      <w:pPr>
        <w:pStyle w:val="Normal"/>
        <w:ind w:left="0"/>
        <w:rPr>
          <w:lang w:val="hu-HU"/>
        </w:rPr>
      </w:pPr>
    </w:p>
    <w:p w:rsidRPr="002B54DA" w:rsidR="002B54DA" w:rsidP="002B54DA" w:rsidRDefault="00EC527E" w14:paraId="2C1CD31D" w14:textId="60844819">
      <w:pPr>
        <w:rPr>
          <w:lang w:val="hu-HU"/>
        </w:rPr>
      </w:pP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C1.6 Creating a Declarative</w:t>
      </w:r>
      <w:r w:rsidR="008904B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 &amp; Interrogative</w:t>
      </w:r>
      <w:r w:rsidRPr="00EC527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 Sentence</w:t>
      </w:r>
      <w:r w:rsidR="008904BE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s</w:t>
      </w:r>
    </w:p>
    <w:p w:rsidR="002B54DA" w:rsidP="002B54DA" w:rsidRDefault="00EC527E" w14:paraId="2C1CD31F" w14:textId="5C4A440B">
      <w:pPr>
        <w:rPr>
          <w:noProof/>
        </w:rPr>
      </w:pPr>
      <w:r w:rsidRPr="00EC527E">
        <w:t>Work with the </w:t>
      </w:r>
      <w:r w:rsidR="004F073A">
        <w:rPr>
          <w:b/>
          <w:bCs/>
        </w:rPr>
        <w:t>male2</w:t>
      </w:r>
      <w:r w:rsidRPr="00EC527E">
        <w:rPr>
          <w:b/>
          <w:bCs/>
        </w:rPr>
        <w:t>.wav</w:t>
      </w:r>
      <w:r w:rsidRPr="00EC527E">
        <w:t> file:</w:t>
      </w:r>
    </w:p>
    <w:p w:rsidR="002B54DA" w:rsidP="002B54DA" w:rsidRDefault="002B54DA" w14:paraId="2C1CD320" w14:textId="39A7CB7D">
      <w:pPr>
        <w:rPr>
          <w:noProof/>
        </w:rPr>
      </w:pPr>
      <w:r>
        <w:rPr>
          <w:noProof/>
          <w:lang w:val="hu-HU" w:eastAsia="hu-HU"/>
        </w:rPr>
        <w:drawing>
          <wp:inline distT="0" distB="0" distL="0" distR="0" wp14:anchorId="2C1CD34E" wp14:editId="2C1CD34F">
            <wp:extent cx="3703679" cy="2883877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5894" cy="289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527E">
        <w:rPr>
          <w:noProof/>
          <w:lang w:val="hu-HU" w:eastAsia="hu-HU"/>
        </w:rPr>
        <w:drawing>
          <wp:inline distT="0" distB="0" distL="0" distR="0" wp14:anchorId="5A4E02F9" wp14:editId="750D39BF">
            <wp:extent cx="3159871" cy="1119359"/>
            <wp:effectExtent l="0" t="0" r="2540" b="5080"/>
            <wp:docPr id="7" name="Kép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3201" cy="112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73A" w:rsidP="002B54DA" w:rsidRDefault="00EC527E" w14:paraId="3BD61FA3" w14:textId="575C7FCE">
      <w:pPr>
        <w:rPr>
          <w:noProof/>
        </w:rPr>
      </w:pPr>
      <w:r w:rsidRPr="00EC527E">
        <w:rPr>
          <w:noProof/>
        </w:rPr>
        <w:t>In </w:t>
      </w:r>
      <w:r w:rsidRPr="00EC527E">
        <w:rPr>
          <w:b/>
          <w:bCs/>
          <w:noProof/>
        </w:rPr>
        <w:t>View &amp; Edit</w:t>
      </w:r>
      <w:r w:rsidRPr="00EC527E">
        <w:rPr>
          <w:noProof/>
        </w:rPr>
        <w:t>, stylize the F0 contour.</w:t>
      </w:r>
      <w:r w:rsidR="004F073A">
        <w:rPr>
          <w:noProof/>
        </w:rPr>
        <w:t xml:space="preserve"> Pitch -&gt; Stylize pitch (2st)</w:t>
      </w:r>
    </w:p>
    <w:p w:rsidR="002B54DA" w:rsidP="002B54DA" w:rsidRDefault="004F073A" w14:paraId="2C1CD323" w14:textId="70E27CAE">
      <w:pPr>
        <w:rPr>
          <w:noProof/>
          <w:lang w:val="hu-HU"/>
        </w:rPr>
      </w:pPr>
      <w:r w:rsidRPr="004F073A">
        <w:rPr>
          <w:noProof/>
          <w:lang w:val="hu-HU" w:eastAsia="hu-HU"/>
        </w:rPr>
        <w:t xml:space="preserve"> </w:t>
      </w:r>
      <w:r>
        <w:rPr>
          <w:noProof/>
          <w:lang w:val="hu-HU" w:eastAsia="hu-HU"/>
        </w:rPr>
        <w:drawing>
          <wp:inline distT="0" distB="0" distL="0" distR="0" wp14:anchorId="2FF8BABC" wp14:editId="74207BCF">
            <wp:extent cx="2561492" cy="2746158"/>
            <wp:effectExtent l="0" t="0" r="0" b="0"/>
            <wp:docPr id="8" name="Kép 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ép 8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9955" cy="275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F073A" w:rsidR="006B35BC" w:rsidP="002B54DA" w:rsidRDefault="00EC527E" w14:paraId="13A9B723" w14:textId="0CEE2193">
      <w:pPr>
        <w:rPr>
          <w:noProof/>
          <w:color w:val="FF0000"/>
          <w:lang w:val="hu-HU"/>
        </w:rPr>
      </w:pPr>
      <w:r w:rsidRPr="5D94CADA" w:rsidR="48ECCC6E">
        <w:rPr>
          <w:noProof/>
          <w:color w:val="FF0000"/>
        </w:rPr>
        <w:t>Modify the F0 contour to transform it into a declarative sentence.</w:t>
      </w:r>
      <w:r w:rsidRPr="5D94CADA" w:rsidR="48ECCC6E">
        <w:rPr>
          <w:rFonts w:ascii="-webkit-standard" w:hAnsi="-webkit-standard"/>
          <w:color w:val="000000" w:themeColor="text1" w:themeTint="FF" w:themeShade="FF"/>
          <w:sz w:val="27"/>
          <w:szCs w:val="27"/>
        </w:rPr>
        <w:t xml:space="preserve"> </w:t>
      </w:r>
      <w:r w:rsidRPr="5D94CADA" w:rsidR="48ECCC6E">
        <w:rPr>
          <w:noProof/>
          <w:color w:val="FF0000"/>
        </w:rPr>
        <w:t>Save the modified F0 contour.</w:t>
      </w:r>
      <w:r w:rsidRPr="5D94CADA" w:rsidR="4D4D2AAC">
        <w:rPr>
          <w:noProof/>
          <w:color w:val="FF0000"/>
        </w:rPr>
        <w:t xml:space="preserve"> (choose the manipulated object in “Praat Objects” window and obtain the “Pitch tier”, then you can save this object as text file.)</w:t>
      </w:r>
    </w:p>
    <w:p w:rsidR="002B54DA" w:rsidP="002B54DA" w:rsidRDefault="002B54DA" w14:paraId="2C1CD326" w14:textId="2F157FC6">
      <w:pPr/>
      <w:r w:rsidR="27847C53">
        <w:drawing>
          <wp:inline wp14:editId="0FA4302F" wp14:anchorId="2E2FFFFD">
            <wp:extent cx="5981698" cy="3362325"/>
            <wp:effectExtent l="0" t="0" r="0" b="0"/>
            <wp:docPr id="20846815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03139d8e894b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7E" w:rsidP="002B54DA" w:rsidRDefault="00EC527E" w14:paraId="3A97ED34" w14:textId="28E0917C">
      <w:r w:rsidRPr="00EC527E">
        <w:t>Open </w:t>
      </w:r>
      <w:r w:rsidR="004F073A">
        <w:rPr>
          <w:b/>
          <w:bCs/>
        </w:rPr>
        <w:t>male</w:t>
      </w:r>
      <w:r w:rsidRPr="00EC527E">
        <w:rPr>
          <w:b/>
          <w:bCs/>
        </w:rPr>
        <w:t>1.wav</w:t>
      </w:r>
      <w:r w:rsidRPr="00EC527E">
        <w:t>:</w:t>
      </w:r>
    </w:p>
    <w:p w:rsidR="00EC527E" w:rsidP="002B54DA" w:rsidRDefault="00EC527E" w14:paraId="1C0EA931" w14:textId="77777777">
      <w:pPr>
        <w:rPr>
          <w:noProof/>
        </w:rPr>
      </w:pPr>
      <w:r w:rsidRPr="00EC527E">
        <w:rPr>
          <w:noProof/>
        </w:rPr>
        <w:t>Use "To manipulation…"</w:t>
      </w:r>
    </w:p>
    <w:p w:rsidR="002B54DA" w:rsidP="002B54DA" w:rsidRDefault="002B54DA" w14:paraId="2C1CD329" w14:textId="448E242D">
      <w:pPr>
        <w:rPr>
          <w:noProof/>
          <w:lang w:val="hu-HU"/>
        </w:rPr>
      </w:pPr>
      <w:r>
        <w:rPr>
          <w:noProof/>
        </w:rPr>
        <w:t xml:space="preserve">View </w:t>
      </w:r>
      <w:r>
        <w:rPr>
          <w:noProof/>
          <w:lang w:val="hu-HU"/>
        </w:rPr>
        <w:t>&amp; Edit</w:t>
      </w:r>
    </w:p>
    <w:p w:rsidR="00EC527E" w:rsidP="002B54DA" w:rsidRDefault="00EC527E" w14:paraId="6FD7DACF" w14:textId="77777777">
      <w:pPr>
        <w:rPr>
          <w:noProof/>
        </w:rPr>
      </w:pPr>
      <w:r w:rsidRPr="00EC527E">
        <w:rPr>
          <w:noProof/>
        </w:rPr>
        <w:t>Stylize the F0 contour.</w:t>
      </w:r>
    </w:p>
    <w:p w:rsidR="006B35BC" w:rsidRDefault="00EC527E" w14:paraId="2578364A" w14:textId="411A461C">
      <w:pPr>
        <w:rPr>
          <w:noProof/>
          <w:lang w:val="hu-HU"/>
        </w:rPr>
      </w:pPr>
      <w:r w:rsidRPr="5D94CADA" w:rsidR="48ECCC6E">
        <w:rPr>
          <w:noProof/>
          <w:color w:val="FF0000"/>
        </w:rPr>
        <w:t>Modify the F0 contour to transform it into an interrogative sentence.</w:t>
      </w:r>
      <w:r w:rsidRPr="5D94CADA" w:rsidR="48ECCC6E">
        <w:rPr>
          <w:rFonts w:ascii="-webkit-standard" w:hAnsi="-webkit-standard"/>
          <w:color w:val="000000" w:themeColor="text1" w:themeTint="FF" w:themeShade="FF"/>
          <w:sz w:val="27"/>
          <w:szCs w:val="27"/>
        </w:rPr>
        <w:t xml:space="preserve"> </w:t>
      </w:r>
      <w:r w:rsidRPr="5D94CADA" w:rsidR="48ECCC6E">
        <w:rPr>
          <w:noProof/>
          <w:color w:val="FF0000"/>
        </w:rPr>
        <w:t>Save the modified F0 contour.</w:t>
      </w:r>
    </w:p>
    <w:p w:rsidR="6EDC07F7" w:rsidRDefault="6EDC07F7" w14:paraId="3D1B8002" w14:textId="40967C0C">
      <w:r w:rsidR="6EDC07F7">
        <w:drawing>
          <wp:inline wp14:editId="49FCC959" wp14:anchorId="18970FD9">
            <wp:extent cx="5981698" cy="3362325"/>
            <wp:effectExtent l="0" t="0" r="0" b="0"/>
            <wp:docPr id="20943136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8f66cf7d544e5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5BC" w:rsidRDefault="00413F65" w14:paraId="2C1CD331" w14:textId="3F35475A">
      <w:pPr/>
      <w:r w:rsidRPr="5D94CADA">
        <w:rPr>
          <w:noProof/>
          <w:lang w:val="hu-HU"/>
        </w:rPr>
        <w:br w:type="page"/>
      </w:r>
      <w:r w:rsidR="1C8FCDFA">
        <w:drawing>
          <wp:inline wp14:editId="06DD2451" wp14:anchorId="283D11B0">
            <wp:extent cx="5981698" cy="3362325"/>
            <wp:effectExtent l="0" t="0" r="0" b="0"/>
            <wp:docPr id="12359836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a79c0898b348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7E" w:rsidP="006B35BC" w:rsidRDefault="00EC527E" w14:paraId="1A6F4A30" w14:textId="77777777">
      <w:pPr>
        <w:rPr>
          <w:rFonts w:asciiTheme="majorHAnsi" w:hAnsiTheme="majorHAnsi" w:eastAsiaTheme="majorEastAsia" w:cstheme="majorBidi"/>
          <w:noProof/>
          <w:color w:val="2E74B5" w:themeColor="accent1" w:themeShade="BF"/>
          <w:sz w:val="32"/>
          <w:szCs w:val="32"/>
        </w:rPr>
      </w:pPr>
      <w:r w:rsidRPr="00EC527E">
        <w:rPr>
          <w:rFonts w:asciiTheme="majorHAnsi" w:hAnsiTheme="majorHAnsi" w:eastAsiaTheme="majorEastAsia" w:cstheme="majorBidi"/>
          <w:noProof/>
          <w:color w:val="2E74B5" w:themeColor="accent1" w:themeShade="BF"/>
          <w:sz w:val="32"/>
          <w:szCs w:val="32"/>
        </w:rPr>
        <w:t>C2.0 Using DNN TTS</w:t>
      </w:r>
    </w:p>
    <w:p w:rsidR="00EC527E" w:rsidP="006B35BC" w:rsidRDefault="00EC527E" w14:paraId="2D7C915B" w14:textId="77777777">
      <w:pPr>
        <w:rPr>
          <w:lang w:val="hu-HU"/>
        </w:rPr>
      </w:pPr>
      <w:r w:rsidRPr="00EC527E">
        <w:t>Open </w:t>
      </w:r>
      <w:r w:rsidRPr="00EC527E">
        <w:rPr>
          <w:b/>
          <w:bCs/>
        </w:rPr>
        <w:t xml:space="preserve">Google </w:t>
      </w:r>
      <w:proofErr w:type="spellStart"/>
      <w:r w:rsidRPr="00EC527E">
        <w:rPr>
          <w:b/>
          <w:bCs/>
        </w:rPr>
        <w:t>Colab</w:t>
      </w:r>
      <w:proofErr w:type="spellEnd"/>
      <w:r w:rsidRPr="00EC527E">
        <w:t>: </w:t>
      </w:r>
      <w:hyperlink w:tgtFrame="_new" w:history="1" r:id="rId14">
        <w:r w:rsidRPr="00EC527E">
          <w:rPr>
            <w:rStyle w:val="Hyperlink"/>
          </w:rPr>
          <w:t>https://colab.research.google.com/</w:t>
        </w:r>
      </w:hyperlink>
    </w:p>
    <w:p w:rsidR="00EC527E" w:rsidP="006B35BC" w:rsidRDefault="00EC527E" w14:paraId="5EBAC81B" w14:textId="77777777">
      <w:r w:rsidRPr="00EC527E">
        <w:t>Upload the </w:t>
      </w:r>
      <w:proofErr w:type="spellStart"/>
      <w:r w:rsidRPr="00EC527E">
        <w:rPr>
          <w:b/>
          <w:bCs/>
        </w:rPr>
        <w:t>piper_demo.ipynb</w:t>
      </w:r>
      <w:proofErr w:type="spellEnd"/>
      <w:r w:rsidRPr="00EC527E">
        <w:t> file.</w:t>
      </w:r>
    </w:p>
    <w:p w:rsidR="006B35BC" w:rsidP="00182B90" w:rsidRDefault="00182B90" w14:paraId="5A8CB118" w14:textId="6B7F0F05">
      <w:pPr>
        <w:rPr>
          <w:color w:val="FF0000"/>
          <w:lang w:val="hu-HU"/>
        </w:rPr>
      </w:pPr>
      <w:r w:rsidRPr="00182B90">
        <w:rPr>
          <w:color w:val="FF0000"/>
        </w:rPr>
        <w:t>Run every cell, follow the content of the cells!</w:t>
      </w:r>
      <w:r>
        <w:rPr>
          <w:color w:val="FF0000"/>
        </w:rPr>
        <w:t xml:space="preserve"> </w:t>
      </w:r>
      <w:r w:rsidRPr="00182B90">
        <w:rPr>
          <w:color w:val="FF0000"/>
        </w:rPr>
        <w:t>Describe in one sentence what each cell does!</w:t>
      </w:r>
      <w:r w:rsidR="006B35BC">
        <w:rPr>
          <w:color w:val="FF0000"/>
          <w:lang w:val="hu-HU"/>
        </w:rPr>
        <w:t xml:space="preserve"> </w:t>
      </w:r>
    </w:p>
    <w:p w:rsidR="006B35BC" w:rsidP="006B35BC" w:rsidRDefault="006B35BC" w14:paraId="243A7D7A" w14:textId="4F89C594">
      <w:pPr>
        <w:pStyle w:val="ListParagraph"/>
        <w:numPr>
          <w:ilvl w:val="0"/>
          <w:numId w:val="6"/>
        </w:numPr>
        <w:rPr>
          <w:color w:val="FF0000"/>
          <w:lang w:val="hu-HU"/>
        </w:rPr>
      </w:pPr>
      <w:r w:rsidRPr="5D94CADA" w:rsidR="489F6FF0">
        <w:rPr>
          <w:color w:val="FF0000"/>
          <w:lang w:val="hu-HU"/>
        </w:rPr>
        <w:t xml:space="preserve"> </w:t>
      </w:r>
      <w:r w:rsidRPr="5D94CADA" w:rsidR="0D01B341">
        <w:rPr>
          <w:color w:val="FF0000"/>
          <w:lang w:val="hu-HU"/>
        </w:rPr>
        <w:t>Provides a reference to the original GitHub repository the notebook is based on.</w:t>
      </w:r>
    </w:p>
    <w:p w:rsidR="006B35BC" w:rsidP="5D94CADA" w:rsidRDefault="006B35BC" w14:paraId="4366B93F" w14:textId="5C92D4CD">
      <w:pPr>
        <w:pStyle w:val="ListParagraph"/>
        <w:numPr>
          <w:ilvl w:val="0"/>
          <w:numId w:val="6"/>
        </w:numPr>
        <w:rPr>
          <w:color w:val="FF0000"/>
          <w:lang w:val="en-US"/>
        </w:rPr>
      </w:pPr>
      <w:r w:rsidRPr="5D94CADA" w:rsidR="489F6FF0">
        <w:rPr>
          <w:color w:val="FF0000"/>
          <w:lang w:val="en-US"/>
        </w:rPr>
        <w:t xml:space="preserve"> </w:t>
      </w:r>
      <w:r w:rsidRPr="5D94CADA" w:rsidR="2E84421D">
        <w:rPr>
          <w:color w:val="FF0000"/>
          <w:lang w:val="en-US"/>
        </w:rPr>
        <w:t>Installs required dependencies</w:t>
      </w:r>
      <w:r w:rsidRPr="5D94CADA" w:rsidR="2E84421D">
        <w:rPr>
          <w:color w:val="FF0000"/>
          <w:lang w:val="en-US"/>
        </w:rPr>
        <w:t xml:space="preserve"> and sets up the environment by cloning the Piper repository and configuring paths.</w:t>
      </w:r>
    </w:p>
    <w:p w:rsidR="006B35BC" w:rsidP="5D94CADA" w:rsidRDefault="006B35BC" w14:paraId="6D73E91F" w14:textId="00057642">
      <w:pPr>
        <w:pStyle w:val="ListParagraph"/>
        <w:numPr>
          <w:ilvl w:val="0"/>
          <w:numId w:val="6"/>
        </w:numPr>
        <w:rPr>
          <w:color w:val="FF0000"/>
          <w:lang w:val="en-US"/>
        </w:rPr>
      </w:pPr>
      <w:r w:rsidRPr="5D94CADA" w:rsidR="489F6FF0">
        <w:rPr>
          <w:color w:val="FF0000"/>
          <w:lang w:val="en-US"/>
        </w:rPr>
        <w:t xml:space="preserve"> </w:t>
      </w:r>
      <w:r w:rsidRPr="5D94CADA" w:rsidR="555CE988">
        <w:rPr>
          <w:color w:val="FF0000"/>
          <w:lang w:val="en-US"/>
        </w:rPr>
        <w:t>Downloads pre-trained voice models (</w:t>
      </w:r>
      <w:r w:rsidRPr="5D94CADA" w:rsidR="555CE988">
        <w:rPr>
          <w:color w:val="FF0000"/>
          <w:lang w:val="en-US"/>
        </w:rPr>
        <w:t>hu_HU-berta-medium.onnx</w:t>
      </w:r>
      <w:r w:rsidRPr="5D94CADA" w:rsidR="555CE988">
        <w:rPr>
          <w:color w:val="FF0000"/>
          <w:lang w:val="en-US"/>
        </w:rPr>
        <w:t xml:space="preserve"> and </w:t>
      </w:r>
      <w:r w:rsidRPr="5D94CADA" w:rsidR="555CE988">
        <w:rPr>
          <w:color w:val="FF0000"/>
          <w:lang w:val="en-US"/>
        </w:rPr>
        <w:t>en_US-lessac-high.onnx</w:t>
      </w:r>
      <w:r w:rsidRPr="5D94CADA" w:rsidR="555CE988">
        <w:rPr>
          <w:color w:val="FF0000"/>
          <w:lang w:val="en-US"/>
        </w:rPr>
        <w:t>) and their configuration files from Hugging Face.</w:t>
      </w:r>
    </w:p>
    <w:p w:rsidR="00182B90" w:rsidP="006B35BC" w:rsidRDefault="00182B90" w14:paraId="0734465D" w14:textId="32447444">
      <w:r w:rsidRPr="00182B90">
        <w:t>Synthesize the following sentences:</w:t>
      </w:r>
      <w:r w:rsidR="008904BE">
        <w:t xml:space="preserve"> (before synthesis process, firstly, you should select and load the model of your choice)</w:t>
      </w:r>
    </w:p>
    <w:p w:rsidRPr="00026720" w:rsidR="007C6A6D" w:rsidP="006B35BC" w:rsidRDefault="00182B90" w14:paraId="40C1D635" w14:textId="08B3E7B3">
      <w:r>
        <w:rPr>
          <w:lang w:val="hu-HU"/>
        </w:rPr>
        <w:t xml:space="preserve"> </w:t>
      </w:r>
      <w:r w:rsidRPr="00026720">
        <w:rPr>
          <w:lang w:val="hu-HU"/>
        </w:rPr>
        <w:t>[</w:t>
      </w:r>
      <w:r w:rsidRPr="00026720">
        <w:t>"Where is the exit?"]</w:t>
      </w:r>
    </w:p>
    <w:p w:rsidRPr="00026720" w:rsidR="007C6A6D" w:rsidP="006B35BC" w:rsidRDefault="00026720" w14:paraId="21559AFF" w14:textId="078D1D3F">
      <w:pPr>
        <w:rPr>
          <w:color w:val="000000" w:themeColor="text1"/>
        </w:rPr>
      </w:pPr>
      <w:r w:rsidRPr="00026720">
        <w:t>[</w:t>
      </w:r>
      <w:r>
        <w:t>“</w:t>
      </w:r>
      <w:r w:rsidRPr="00026720">
        <w:rPr>
          <w:color w:val="000000" w:themeColor="text1"/>
        </w:rPr>
        <w:t>They will take a wedding trip later.</w:t>
      </w:r>
      <w:r>
        <w:rPr>
          <w:color w:val="000000" w:themeColor="text1"/>
        </w:rPr>
        <w:t>”</w:t>
      </w:r>
      <w:r w:rsidRPr="00026720">
        <w:rPr>
          <w:color w:val="000000" w:themeColor="text1"/>
        </w:rPr>
        <w:t>]</w:t>
      </w:r>
    </w:p>
    <w:p w:rsidRPr="00026720" w:rsidR="00026720" w:rsidP="006B35BC" w:rsidRDefault="00026720" w14:paraId="622AE35D" w14:textId="62B56BAD">
      <w:pPr>
        <w:rPr>
          <w:lang w:val="hu-HU"/>
        </w:rPr>
      </w:pPr>
      <w:r w:rsidRPr="00026720">
        <w:rPr>
          <w:lang w:val="hu-HU"/>
        </w:rPr>
        <w:t>[</w:t>
      </w:r>
      <w:r w:rsidRPr="00026720">
        <w:rPr>
          <w:color w:val="000000" w:themeColor="text1"/>
        </w:rPr>
        <w:t>“They polished the windshield.”]</w:t>
      </w:r>
    </w:p>
    <w:p w:rsidR="007C6A6D" w:rsidP="006B35BC" w:rsidRDefault="00182B90" w14:paraId="74B92E3D" w14:textId="25F55241">
      <w:pPr>
        <w:rPr>
          <w:color w:val="FF0000"/>
        </w:rPr>
      </w:pPr>
      <w:r w:rsidRPr="00182B90">
        <w:rPr>
          <w:color w:val="FF0000"/>
        </w:rPr>
        <w:t>What does the </w:t>
      </w:r>
      <w:r w:rsidRPr="00182B90">
        <w:rPr>
          <w:b/>
          <w:bCs/>
          <w:color w:val="FF0000"/>
        </w:rPr>
        <w:t>Rate scale</w:t>
      </w:r>
      <w:r w:rsidRPr="00182B90">
        <w:rPr>
          <w:color w:val="FF0000"/>
        </w:rPr>
        <w:t> parameter do?</w:t>
      </w:r>
    </w:p>
    <w:p w:rsidR="00182B90" w:rsidP="5D94CADA" w:rsidRDefault="00182B90" w14:paraId="0B20E3B3" w14:textId="317E4D6F">
      <w:pPr>
        <w:rPr>
          <w:lang w:val="hu-HU"/>
        </w:rPr>
      </w:pPr>
      <w:r w:rsidRPr="5D94CADA" w:rsidR="02183003">
        <w:rPr>
          <w:lang w:val="hu-HU"/>
        </w:rPr>
        <w:t>Lower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values</w:t>
      </w:r>
      <w:r w:rsidRPr="5D94CADA" w:rsidR="02183003">
        <w:rPr>
          <w:lang w:val="hu-HU"/>
        </w:rPr>
        <w:t xml:space="preserve"> (0.25): </w:t>
      </w:r>
      <w:r w:rsidRPr="5D94CADA" w:rsidR="02183003">
        <w:rPr>
          <w:lang w:val="hu-HU"/>
        </w:rPr>
        <w:t>Slow</w:t>
      </w:r>
      <w:r w:rsidRPr="5D94CADA" w:rsidR="02183003">
        <w:rPr>
          <w:lang w:val="hu-HU"/>
        </w:rPr>
        <w:t xml:space="preserve"> down </w:t>
      </w:r>
      <w:r w:rsidRPr="5D94CADA" w:rsidR="02183003">
        <w:rPr>
          <w:lang w:val="hu-HU"/>
        </w:rPr>
        <w:t>the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speech</w:t>
      </w:r>
      <w:r w:rsidRPr="5D94CADA" w:rsidR="02183003">
        <w:rPr>
          <w:lang w:val="hu-HU"/>
        </w:rPr>
        <w:t>.</w:t>
      </w:r>
    </w:p>
    <w:p w:rsidR="00182B90" w:rsidP="5D94CADA" w:rsidRDefault="00182B90" w14:paraId="1DB752CE" w14:textId="6D59E1BE">
      <w:pPr>
        <w:pStyle w:val="Normal"/>
      </w:pPr>
      <w:r w:rsidRPr="5D94CADA" w:rsidR="02183003">
        <w:rPr>
          <w:lang w:val="hu-HU"/>
        </w:rPr>
        <w:t>Higher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values</w:t>
      </w:r>
      <w:r w:rsidRPr="5D94CADA" w:rsidR="02183003">
        <w:rPr>
          <w:lang w:val="hu-HU"/>
        </w:rPr>
        <w:t xml:space="preserve"> (4.0): </w:t>
      </w:r>
      <w:r w:rsidRPr="5D94CADA" w:rsidR="02183003">
        <w:rPr>
          <w:lang w:val="hu-HU"/>
        </w:rPr>
        <w:t>Speed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up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the</w:t>
      </w:r>
      <w:r w:rsidRPr="5D94CADA" w:rsidR="02183003">
        <w:rPr>
          <w:lang w:val="hu-HU"/>
        </w:rPr>
        <w:t xml:space="preserve"> </w:t>
      </w:r>
      <w:r w:rsidRPr="5D94CADA" w:rsidR="02183003">
        <w:rPr>
          <w:lang w:val="hu-HU"/>
        </w:rPr>
        <w:t>speech</w:t>
      </w:r>
      <w:r w:rsidRPr="5D94CADA" w:rsidR="02183003">
        <w:rPr>
          <w:lang w:val="hu-HU"/>
        </w:rPr>
        <w:t>.</w:t>
      </w:r>
    </w:p>
    <w:p w:rsidR="00182B90" w:rsidP="5D94CADA" w:rsidRDefault="00182B90" w14:paraId="7725FB7C" w14:textId="1750E868">
      <w:pPr>
        <w:pStyle w:val="Normal"/>
      </w:pPr>
      <w:r w:rsidRPr="5D94CADA" w:rsidR="02183003">
        <w:rPr>
          <w:lang w:val="hu-HU"/>
        </w:rPr>
        <w:t>Default (1.0): Normal speed.</w:t>
      </w:r>
    </w:p>
    <w:p w:rsidR="00182B90" w:rsidP="006B35BC" w:rsidRDefault="00182B90" w14:paraId="7B9EF76C" w14:textId="61C58725">
      <w:pPr>
        <w:rPr>
          <w:lang w:val="hu-HU"/>
        </w:rPr>
      </w:pPr>
    </w:p>
    <w:p w:rsidR="00026720" w:rsidP="006B35BC" w:rsidRDefault="00182B90" w14:paraId="19DF8788" w14:textId="77777777">
      <w:r w:rsidRPr="00182B90">
        <w:t xml:space="preserve">Synthesize two </w:t>
      </w:r>
      <w:r w:rsidRPr="00182B90" w:rsidR="00026720">
        <w:t>sentences, consisting</w:t>
      </w:r>
      <w:r w:rsidR="00026720">
        <w:t xml:space="preserve"> of </w:t>
      </w:r>
      <w:r w:rsidRPr="00182B90">
        <w:t>at least five words</w:t>
      </w:r>
      <w:r w:rsidR="00026720">
        <w:t>,</w:t>
      </w:r>
      <w:r w:rsidRPr="00182B90">
        <w:t xml:space="preserve"> in a single call.</w:t>
      </w:r>
      <w:r>
        <w:t xml:space="preserve"> </w:t>
      </w:r>
    </w:p>
    <w:p w:rsidR="007C6A6D" w:rsidP="006B35BC" w:rsidRDefault="00182B90" w14:paraId="0CA6BE6E" w14:textId="00A6CBA7">
      <w:pPr>
        <w:rPr>
          <w:color w:val="FF0000"/>
          <w:lang w:val="hu-HU"/>
        </w:rPr>
      </w:pPr>
      <w:r w:rsidRPr="00182B90">
        <w:rPr>
          <w:color w:val="FF0000"/>
        </w:rPr>
        <w:t>Determine the optimal value for the </w:t>
      </w:r>
      <w:r w:rsidR="003713F7">
        <w:rPr>
          <w:color w:val="FF0000"/>
        </w:rPr>
        <w:t>“</w:t>
      </w:r>
      <w:r w:rsidRPr="00182B90">
        <w:rPr>
          <w:b/>
          <w:bCs/>
          <w:color w:val="FF0000"/>
        </w:rPr>
        <w:t>Silence between sentences</w:t>
      </w:r>
      <w:r w:rsidR="003713F7">
        <w:rPr>
          <w:b/>
          <w:bCs/>
          <w:color w:val="FF0000"/>
        </w:rPr>
        <w:t>”</w:t>
      </w:r>
      <w:r w:rsidRPr="00182B90">
        <w:rPr>
          <w:color w:val="FF0000"/>
        </w:rPr>
        <w:t> </w:t>
      </w:r>
      <w:r w:rsidRPr="00182B90" w:rsidR="003713F7">
        <w:rPr>
          <w:color w:val="FF0000"/>
        </w:rPr>
        <w:t>parameter</w:t>
      </w:r>
      <w:r w:rsidRPr="00182B90">
        <w:rPr>
          <w:color w:val="FF0000"/>
        </w:rPr>
        <w:t>. Explain your choice.</w:t>
      </w:r>
    </w:p>
    <w:p w:rsidR="007C6A6D" w:rsidP="006B35BC" w:rsidRDefault="007C6A6D" w14:paraId="28827332" w14:textId="4BAF30CC">
      <w:pPr>
        <w:rPr>
          <w:lang w:val="hu-HU"/>
        </w:rPr>
      </w:pPr>
      <w:r w:rsidRPr="5D94CADA" w:rsidR="1F3B4DD6">
        <w:rPr>
          <w:lang w:val="en-US"/>
        </w:rPr>
        <w:t>-</w:t>
      </w:r>
      <w:r w:rsidRPr="5D94CADA" w:rsidR="1F3B4DD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</w:t>
      </w:r>
      <w:r w:rsidRPr="5D94CADA" w:rsidR="1F3B4DD6">
        <w:rPr>
          <w:rFonts w:ascii="Calibri" w:hAnsi="Calibri" w:eastAsia="Calibri" w:cs="Calibri"/>
          <w:noProof w:val="0"/>
          <w:sz w:val="22"/>
          <w:szCs w:val="22"/>
          <w:lang w:val="en-US"/>
        </w:rPr>
        <w:t>optimal</w:t>
      </w:r>
      <w:r w:rsidRPr="5D94CADA" w:rsidR="1F3B4DD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value for the “Silence between sentences” parameter is </w:t>
      </w:r>
      <w:r w:rsidRPr="5D94CADA" w:rsidR="1F3B4DD6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0.5 seconds</w:t>
      </w:r>
      <w:r w:rsidRPr="5D94CADA" w:rsidR="1F3B4DD6">
        <w:rPr>
          <w:rFonts w:ascii="Calibri" w:hAnsi="Calibri" w:eastAsia="Calibri" w:cs="Calibri"/>
          <w:noProof w:val="0"/>
          <w:sz w:val="22"/>
          <w:szCs w:val="22"/>
          <w:lang w:val="en-US"/>
        </w:rPr>
        <w:t>, because it provides a natural pause without making the speech feel rushed or delayed.</w:t>
      </w:r>
    </w:p>
    <w:p w:rsidR="00320E9B" w:rsidP="00413F65" w:rsidRDefault="00182B90" w14:paraId="6D2D4B79" w14:textId="580CA1F1">
      <w:pPr>
        <w:rPr>
          <w:lang w:val="hu-HU"/>
        </w:rPr>
      </w:pPr>
      <w:r w:rsidRPr="00182B90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 xml:space="preserve">C2.1 </w:t>
      </w:r>
    </w:p>
    <w:p w:rsidRPr="00320E9B" w:rsidR="00182B90" w:rsidP="00413F65" w:rsidRDefault="00320E9B" w14:paraId="082816A5" w14:textId="48BF6B68">
      <w:pPr>
        <w:rPr>
          <w:lang w:val="hu-HU"/>
        </w:rPr>
      </w:pPr>
      <w:r>
        <w:rPr>
          <w:lang w:val="hu-HU"/>
        </w:rPr>
        <w:t>Synthesize</w:t>
      </w:r>
      <w:r w:rsidRPr="00182B90" w:rsidR="00182B90">
        <w:t xml:space="preserve"> and analyze this sentence:</w:t>
      </w:r>
    </w:p>
    <w:p w:rsidRPr="00026720" w:rsidR="007C6A6D" w:rsidP="00026720" w:rsidRDefault="00026720" w14:paraId="2972F3FC" w14:textId="133074D1">
      <w:pPr>
        <w:rPr>
          <w:lang w:val="hu-HU"/>
        </w:rPr>
      </w:pPr>
      <w:r>
        <w:t>[“</w:t>
      </w:r>
      <w:r w:rsidRPr="00320E9B" w:rsidR="00320E9B">
        <w:t>There is, according to legend, a boiling pot of gold at one end.</w:t>
      </w:r>
      <w:r>
        <w:t>”]</w:t>
      </w:r>
    </w:p>
    <w:p w:rsidRPr="008904BE" w:rsidR="00182B90" w:rsidP="00413F65" w:rsidRDefault="00182B90" w14:paraId="3705E454" w14:textId="0BDCE283">
      <w:r w:rsidRPr="00182B90">
        <w:t>Download</w:t>
      </w:r>
      <w:r w:rsidR="00320E9B">
        <w:t xml:space="preserve"> the synthesized version</w:t>
      </w:r>
      <w:r w:rsidRPr="00182B90">
        <w:t xml:space="preserve"> and open it in </w:t>
      </w:r>
      <w:proofErr w:type="spellStart"/>
      <w:r w:rsidRPr="00182B90">
        <w:rPr>
          <w:b/>
          <w:bCs/>
        </w:rPr>
        <w:t>Praat</w:t>
      </w:r>
      <w:proofErr w:type="spellEnd"/>
      <w:r w:rsidRPr="00182B90">
        <w:t>.</w:t>
      </w:r>
    </w:p>
    <w:p w:rsidR="00182B90" w:rsidP="00413F65" w:rsidRDefault="00182B90" w14:paraId="2EBC66F8" w14:textId="78317E06">
      <w:r w:rsidRPr="00182B90">
        <w:t>Open the </w:t>
      </w:r>
      <w:r w:rsidR="008904BE">
        <w:rPr>
          <w:b/>
          <w:bCs/>
        </w:rPr>
        <w:t>male</w:t>
      </w:r>
      <w:r w:rsidRPr="00182B90">
        <w:rPr>
          <w:b/>
          <w:bCs/>
        </w:rPr>
        <w:t>3.TextGrid</w:t>
      </w:r>
      <w:r w:rsidRPr="00182B90">
        <w:t> and </w:t>
      </w:r>
      <w:r w:rsidR="008904BE">
        <w:rPr>
          <w:b/>
          <w:bCs/>
        </w:rPr>
        <w:t>male</w:t>
      </w:r>
      <w:r w:rsidRPr="00182B90">
        <w:rPr>
          <w:b/>
          <w:bCs/>
        </w:rPr>
        <w:t>3.wav</w:t>
      </w:r>
      <w:r w:rsidRPr="00182B90">
        <w:t> files.</w:t>
      </w:r>
    </w:p>
    <w:p w:rsidR="00182B90" w:rsidP="00413F65" w:rsidRDefault="00862CC4" w14:paraId="29F2407D" w14:textId="1141B613">
      <w:r w:rsidRPr="00862CC4">
        <w:t xml:space="preserve">Together Sound </w:t>
      </w:r>
      <w:r w:rsidR="008904BE">
        <w:t>male</w:t>
      </w:r>
      <w:r w:rsidRPr="00862CC4">
        <w:t xml:space="preserve">3 and TextGrid </w:t>
      </w:r>
      <w:r w:rsidR="008904BE">
        <w:t>male</w:t>
      </w:r>
      <w:r w:rsidRPr="00862CC4">
        <w:t>3:</w:t>
      </w:r>
      <w:r>
        <w:t xml:space="preserve"> </w:t>
      </w:r>
      <w:r w:rsidRPr="00182B90" w:rsidR="00182B90">
        <w:t>In </w:t>
      </w:r>
      <w:r w:rsidRPr="00182B90" w:rsidR="00182B90">
        <w:rPr>
          <w:b/>
          <w:bCs/>
        </w:rPr>
        <w:t>Edit &amp; View</w:t>
      </w:r>
      <w:r w:rsidRPr="00182B90" w:rsidR="00182B90">
        <w:t>, disable the IPA chart (File/preferences).</w:t>
      </w:r>
    </w:p>
    <w:p w:rsidR="00182B90" w:rsidP="00413F65" w:rsidRDefault="00862CC4" w14:paraId="7101A421" w14:textId="0500C737">
      <w:pPr>
        <w:rPr>
          <w:lang w:val="hu-HU"/>
        </w:rPr>
      </w:pPr>
      <w:r w:rsidRPr="00862CC4">
        <w:t>Turn on the F0 display.</w:t>
      </w:r>
      <w:r w:rsidR="00413F65">
        <w:rPr>
          <w:lang w:val="hu-HU"/>
        </w:rPr>
        <w:t>, Pitch/Show Pitch</w:t>
      </w:r>
    </w:p>
    <w:p w:rsidR="00413F65" w:rsidP="00413F65" w:rsidRDefault="00182B90" w14:paraId="64842925" w14:textId="5A0E4889">
      <w:pPr>
        <w:rPr>
          <w:lang w:val="hu-HU"/>
        </w:rPr>
      </w:pPr>
      <w:r w:rsidRPr="00182B90">
        <w:t>Enable the F0 display and set the range to 50-300Hz.</w:t>
      </w:r>
      <w:r w:rsidR="00413F65">
        <w:rPr>
          <w:noProof/>
          <w:lang w:val="hu-HU" w:eastAsia="hu-HU"/>
        </w:rPr>
        <w:drawing>
          <wp:inline distT="0" distB="0" distL="0" distR="0" wp14:anchorId="44B8C3DA" wp14:editId="793A9B00">
            <wp:extent cx="3018692" cy="2157630"/>
            <wp:effectExtent l="0" t="0" r="0" b="0"/>
            <wp:docPr id="1129182814" name="Kép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182814" name="Kép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7234" cy="2163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A6D" w:rsidP="007C6A6D" w:rsidRDefault="00862CC4" w14:paraId="10411A16" w14:textId="64B6E4BF">
      <w:pPr>
        <w:rPr>
          <w:color w:val="FF0000"/>
        </w:rPr>
      </w:pPr>
      <w:r w:rsidRPr="00862CC4">
        <w:rPr>
          <w:color w:val="FF0000"/>
        </w:rPr>
        <w:t>Analyze the F0 contour of the sentence and observe the micro</w:t>
      </w:r>
      <w:r w:rsidR="003713F7">
        <w:rPr>
          <w:color w:val="FF0000"/>
        </w:rPr>
        <w:t xml:space="preserve"> </w:t>
      </w:r>
      <w:r w:rsidRPr="00862CC4">
        <w:rPr>
          <w:color w:val="FF0000"/>
        </w:rPr>
        <w:t>intonation.</w:t>
      </w:r>
      <w:r w:rsidRPr="00862CC4">
        <w:rPr>
          <w:color w:val="FF0000"/>
        </w:rPr>
        <w:br/>
      </w:r>
      <w:r w:rsidRPr="00862CC4">
        <w:rPr>
          <w:color w:val="FF0000"/>
        </w:rPr>
        <w:t>What do you observe?</w:t>
      </w:r>
    </w:p>
    <w:p w:rsidR="00862CC4" w:rsidP="5D94CADA" w:rsidRDefault="00862CC4" w14:paraId="7A2F19B1" w14:textId="7FDE8BC5">
      <w:pPr>
        <w:rPr>
          <w:lang w:val="en-US"/>
        </w:rPr>
      </w:pPr>
      <w:r w:rsidRPr="5D94CADA" w:rsidR="4A103198">
        <w:rPr>
          <w:lang w:val="en-US"/>
        </w:rPr>
        <w:t>- The F₀ contour shows a natural overall falling intonation with noticeable microintonation in the human voice, while the TTS version is smoother but lacks expressive pitch variation.</w:t>
      </w:r>
    </w:p>
    <w:p w:rsidR="00862CC4" w:rsidP="007C6A6D" w:rsidRDefault="00862CC4" w14:paraId="3ED649F0" w14:textId="0A7D57C2">
      <w:pPr>
        <w:rPr>
          <w:lang w:val="hu-HU"/>
        </w:rPr>
      </w:pPr>
    </w:p>
    <w:p w:rsidR="007C6A6D" w:rsidP="00413F65" w:rsidRDefault="00862CC4" w14:paraId="0FA38B88" w14:textId="055A1CDE">
      <w:pPr>
        <w:rPr>
          <w:color w:val="FF0000"/>
        </w:rPr>
      </w:pPr>
      <w:r w:rsidRPr="00862CC4">
        <w:rPr>
          <w:color w:val="FF0000"/>
        </w:rPr>
        <w:t>Record the F0 values at the first and last voiced sounds.</w:t>
      </w:r>
    </w:p>
    <w:p w:rsidR="00862CC4" w:rsidP="5D94CADA" w:rsidRDefault="00862CC4" w14:paraId="44F408F2" w14:textId="4FF04AEA">
      <w:pPr>
        <w:rPr>
          <w:lang w:val="hu-HU"/>
        </w:rPr>
      </w:pPr>
      <w:r w:rsidRPr="5D94CADA" w:rsidR="0C10DD0C">
        <w:rPr>
          <w:lang w:val="hu-HU"/>
        </w:rPr>
        <w:t>TTS:</w:t>
      </w:r>
    </w:p>
    <w:p w:rsidR="00862CC4" w:rsidP="5D94CADA" w:rsidRDefault="00862CC4" w14:paraId="2A336003" w14:textId="72230653">
      <w:pPr>
        <w:pStyle w:val="Normal"/>
      </w:pPr>
      <w:r w:rsidRPr="5D94CADA" w:rsidR="0C10DD0C">
        <w:rPr>
          <w:lang w:val="hu-HU"/>
        </w:rPr>
        <w:t>- First voiced F₀: 145 Hz</w:t>
      </w:r>
    </w:p>
    <w:p w:rsidR="00862CC4" w:rsidP="5D94CADA" w:rsidRDefault="00862CC4" w14:paraId="4478ECF9" w14:textId="4EA277AE">
      <w:pPr>
        <w:pStyle w:val="Normal"/>
      </w:pPr>
      <w:r w:rsidRPr="5D94CADA" w:rsidR="0C10DD0C">
        <w:rPr>
          <w:lang w:val="hu-HU"/>
        </w:rPr>
        <w:t>- Last voiced F₀: 105 Hz</w:t>
      </w:r>
    </w:p>
    <w:p w:rsidR="00862CC4" w:rsidP="00413F65" w:rsidRDefault="00862CC4" w14:paraId="66F7EFE4" w14:textId="6F6C9EC9">
      <w:pPr>
        <w:rPr>
          <w:lang w:val="hu-HU"/>
        </w:rPr>
      </w:pPr>
    </w:p>
    <w:p w:rsidR="00862CC4" w:rsidP="45F88A52" w:rsidRDefault="00862CC4" w14:paraId="46B8B3C4" w14:textId="6F7A3D59">
      <w:pPr>
        <w:pStyle w:val="Heading1"/>
        <w:rPr>
          <w:rFonts w:ascii="Calibri" w:hAnsi="Calibri" w:eastAsia="Calibri" w:cs="" w:asciiTheme="minorAscii" w:hAnsiTheme="minorAscii" w:eastAsiaTheme="minorAscii" w:cstheme="minorBidi"/>
          <w:color w:val="FF0000"/>
          <w:sz w:val="22"/>
          <w:szCs w:val="22"/>
          <w:lang w:val="hu-HU"/>
        </w:rPr>
      </w:pPr>
      <w:r w:rsidRPr="45F88A52" w:rsidR="00862CC4">
        <w:rPr>
          <w:rFonts w:ascii="Calibri" w:hAnsi="Calibri" w:eastAsia="Calibri" w:cs="" w:asciiTheme="minorAscii" w:hAnsiTheme="minorAscii" w:eastAsiaTheme="minorAscii" w:cstheme="minorBidi"/>
          <w:color w:val="FF0000"/>
          <w:sz w:val="22"/>
          <w:szCs w:val="22"/>
        </w:rPr>
        <w:t>Compare the TTS output with the </w:t>
      </w:r>
      <w:r w:rsidRPr="45F88A52" w:rsidR="00320E9B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FF0000"/>
          <w:sz w:val="22"/>
          <w:szCs w:val="22"/>
        </w:rPr>
        <w:t>male</w:t>
      </w:r>
      <w:r w:rsidRPr="45F88A52" w:rsidR="00862CC4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FF0000"/>
          <w:sz w:val="22"/>
          <w:szCs w:val="22"/>
        </w:rPr>
        <w:t>3</w:t>
      </w:r>
      <w:r w:rsidRPr="45F88A52" w:rsidR="00862CC4">
        <w:rPr>
          <w:rFonts w:ascii="Calibri" w:hAnsi="Calibri" w:eastAsia="Calibri" w:cs="" w:asciiTheme="minorAscii" w:hAnsiTheme="minorAscii" w:eastAsiaTheme="minorAscii" w:cstheme="minorBidi"/>
          <w:color w:val="FF0000"/>
          <w:sz w:val="22"/>
          <w:szCs w:val="22"/>
        </w:rPr>
        <w:t> recording. What are the similarities and differences?</w:t>
      </w:r>
      <w:r w:rsidRPr="45F88A52" w:rsidR="00862CC4">
        <w:rPr>
          <w:rFonts w:ascii="Calibri" w:hAnsi="Calibri" w:eastAsia="Calibri" w:cs="" w:asciiTheme="minorAscii" w:hAnsiTheme="minorAscii" w:eastAsiaTheme="minorAscii" w:cstheme="minorBidi"/>
          <w:color w:val="FF0000"/>
          <w:sz w:val="22"/>
          <w:szCs w:val="22"/>
          <w:lang w:val="hu-HU"/>
        </w:rPr>
        <w:t xml:space="preserve"> </w:t>
      </w:r>
    </w:p>
    <w:p w:rsidR="0D46D78D" w:rsidP="45F88A52" w:rsidRDefault="0D46D78D" w14:paraId="18185E07" w14:textId="46429DA8">
      <w:pPr>
        <w:pStyle w:val="Normal"/>
        <w:rPr>
          <w:lang w:val="hu-HU"/>
        </w:rPr>
      </w:pPr>
      <w:r w:rsidRPr="45F88A52" w:rsidR="0D46D78D">
        <w:rPr>
          <w:lang w:val="hu-HU"/>
        </w:rPr>
        <w:t>Male3:</w:t>
      </w:r>
    </w:p>
    <w:p w:rsidR="0D46D78D" w:rsidP="45F88A52" w:rsidRDefault="0D46D78D" w14:paraId="22C30307" w14:textId="7195D513">
      <w:pPr>
        <w:pStyle w:val="Normal"/>
      </w:pPr>
      <w:r w:rsidRPr="45F88A52" w:rsidR="0D46D78D">
        <w:rPr>
          <w:lang w:val="hu-HU"/>
        </w:rPr>
        <w:t>- First voiced F₀: 120 Hz</w:t>
      </w:r>
    </w:p>
    <w:p w:rsidR="0D46D78D" w:rsidP="45F88A52" w:rsidRDefault="0D46D78D" w14:paraId="628E7483" w14:textId="6B42B65B">
      <w:pPr>
        <w:pStyle w:val="Normal"/>
      </w:pPr>
      <w:r w:rsidRPr="45F88A52" w:rsidR="0D46D78D">
        <w:rPr>
          <w:lang w:val="hu-HU"/>
        </w:rPr>
        <w:t>- Last voiced F₀: 98 Hz</w:t>
      </w:r>
    </w:p>
    <w:p w:rsidRPr="00862CC4" w:rsidR="00862CC4" w:rsidP="00862CC4" w:rsidRDefault="00862CC4" w14:paraId="3496DB31" w14:textId="77777777">
      <w:pPr>
        <w:rPr>
          <w:lang w:val="hu-HU"/>
        </w:rPr>
      </w:pPr>
    </w:p>
    <w:p w:rsidR="00862CC4" w:rsidP="00413F65" w:rsidRDefault="00862CC4" w14:paraId="3D774D5D" w14:textId="77777777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  <w:lang w:val="hu-HU"/>
        </w:rPr>
      </w:pP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C2.3 Design a Number Reading</w:t>
      </w: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  <w:lang w:val="hu-HU"/>
        </w:rPr>
        <w:t xml:space="preserve"> </w:t>
      </w:r>
    </w:p>
    <w:p w:rsidR="00862CC4" w:rsidP="00413F65" w:rsidRDefault="00862CC4" w14:paraId="71BE11D8" w14:textId="46B12F0C">
      <w:pPr>
        <w:rPr>
          <w:lang w:val="hu-HU"/>
        </w:rPr>
      </w:pPr>
      <w:r w:rsidRPr="00862CC4">
        <w:t>Construct the number </w:t>
      </w:r>
      <w:r w:rsidRPr="00862CC4">
        <w:rPr>
          <w:i/>
          <w:iCs/>
        </w:rPr>
        <w:t>694</w:t>
      </w:r>
      <w:r w:rsidRPr="00862CC4">
        <w:t xml:space="preserve"> by combining three different recorded </w:t>
      </w:r>
      <w:r w:rsidR="000124DE">
        <w:t xml:space="preserve">numbers </w:t>
      </w:r>
      <w:r w:rsidRPr="00862CC4">
        <w:t>or TTS-generated number components.</w:t>
      </w:r>
      <w:r w:rsidRPr="00862CC4">
        <w:rPr>
          <w:lang w:val="hu-HU"/>
        </w:rPr>
        <w:t xml:space="preserve"> </w:t>
      </w:r>
      <w:r w:rsidR="00BB34E1">
        <w:rPr>
          <w:lang w:val="hu-HU"/>
        </w:rPr>
        <w:t>[ to concatenate sounds which are coming from different sounds, you can use Ctrl+C &amp; Ctrl+V on praat if the sampling frequency of the sounds are the same, ont he same sound, you can also use the same way for audio sound replacement]</w:t>
      </w:r>
    </w:p>
    <w:p w:rsidR="00862CC4" w:rsidP="00413F65" w:rsidRDefault="00862CC4" w14:paraId="2E5D1128" w14:textId="496A1F93">
      <w:pPr>
        <w:rPr>
          <w:color w:val="FF0000"/>
          <w:lang w:val="hu-HU"/>
        </w:rPr>
      </w:pPr>
      <w:r w:rsidRPr="1CE1FFF4" w:rsidR="00862CC4">
        <w:rPr>
          <w:color w:val="FF0000"/>
        </w:rPr>
        <w:t>Which elements did you record or generate with TTS? Justify your answer.</w:t>
      </w:r>
      <w:r w:rsidRPr="1CE1FFF4" w:rsidR="00862CC4">
        <w:rPr>
          <w:color w:val="FF0000"/>
          <w:lang w:val="hu-HU"/>
        </w:rPr>
        <w:t xml:space="preserve"> </w:t>
      </w:r>
    </w:p>
    <w:p w:rsidR="76E16F54" w:rsidP="3F4B8BA7" w:rsidRDefault="76E16F54" w14:paraId="529C2AC8" w14:textId="48D23014">
      <w:pPr>
        <w:rPr>
          <w:color w:val="FF0000"/>
          <w:lang w:val="en-US"/>
        </w:rPr>
      </w:pPr>
      <w:r w:rsidRPr="3F4B8BA7" w:rsidR="0208DF51">
        <w:rPr>
          <w:color w:val="FF0000"/>
          <w:lang w:val="en-US"/>
        </w:rPr>
        <w:t>-</w:t>
      </w:r>
      <w:r w:rsidRPr="3F4B8BA7" w:rsidR="0208DF51">
        <w:rPr>
          <w:color w:val="auto"/>
          <w:lang w:val="en-US"/>
        </w:rPr>
        <w:t xml:space="preserve"> I </w:t>
      </w:r>
      <w:r w:rsidRPr="3F4B8BA7" w:rsidR="0208DF51">
        <w:rPr>
          <w:color w:val="auto"/>
          <w:lang w:val="en-US"/>
        </w:rPr>
        <w:t>recorded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all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three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digits</w:t>
      </w:r>
      <w:r w:rsidRPr="3F4B8BA7" w:rsidR="0208DF51">
        <w:rPr>
          <w:color w:val="auto"/>
          <w:lang w:val="en-US"/>
        </w:rPr>
        <w:t>—“</w:t>
      </w:r>
      <w:r w:rsidRPr="3F4B8BA7" w:rsidR="0208DF51">
        <w:rPr>
          <w:color w:val="auto"/>
          <w:lang w:val="en-US"/>
        </w:rPr>
        <w:t>six</w:t>
      </w:r>
      <w:r w:rsidRPr="3F4B8BA7" w:rsidR="0208DF51">
        <w:rPr>
          <w:color w:val="auto"/>
          <w:lang w:val="en-US"/>
        </w:rPr>
        <w:t>,” “</w:t>
      </w:r>
      <w:r w:rsidRPr="3F4B8BA7" w:rsidR="0208DF51">
        <w:rPr>
          <w:color w:val="auto"/>
          <w:lang w:val="en-US"/>
        </w:rPr>
        <w:t>nine</w:t>
      </w:r>
      <w:r w:rsidRPr="3F4B8BA7" w:rsidR="0208DF51">
        <w:rPr>
          <w:color w:val="auto"/>
          <w:lang w:val="en-US"/>
        </w:rPr>
        <w:t>,” and “</w:t>
      </w:r>
      <w:r w:rsidRPr="3F4B8BA7" w:rsidR="0208DF51">
        <w:rPr>
          <w:color w:val="auto"/>
          <w:lang w:val="en-US"/>
        </w:rPr>
        <w:t>four</w:t>
      </w:r>
      <w:r w:rsidRPr="3F4B8BA7" w:rsidR="0208DF51">
        <w:rPr>
          <w:color w:val="auto"/>
          <w:lang w:val="en-US"/>
        </w:rPr>
        <w:t>”—</w:t>
      </w:r>
      <w:r w:rsidRPr="3F4B8BA7" w:rsidR="0208DF51">
        <w:rPr>
          <w:color w:val="auto"/>
          <w:lang w:val="en-US"/>
        </w:rPr>
        <w:t>myself</w:t>
      </w:r>
      <w:r w:rsidRPr="3F4B8BA7" w:rsidR="0208DF51">
        <w:rPr>
          <w:color w:val="auto"/>
          <w:lang w:val="en-US"/>
        </w:rPr>
        <w:t xml:space="preserve"> in </w:t>
      </w:r>
      <w:r w:rsidRPr="3F4B8BA7" w:rsidR="0208DF51">
        <w:rPr>
          <w:color w:val="auto"/>
          <w:lang w:val="en-US"/>
        </w:rPr>
        <w:t>Praat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to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ensure</w:t>
      </w:r>
      <w:r w:rsidRPr="3F4B8BA7" w:rsidR="0208DF51">
        <w:rPr>
          <w:color w:val="auto"/>
          <w:lang w:val="en-US"/>
        </w:rPr>
        <w:t xml:space="preserve"> consistent </w:t>
      </w:r>
      <w:r w:rsidRPr="3F4B8BA7" w:rsidR="0208DF51">
        <w:rPr>
          <w:color w:val="auto"/>
          <w:lang w:val="en-US"/>
        </w:rPr>
        <w:t>voice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quality</w:t>
      </w:r>
      <w:r w:rsidRPr="3F4B8BA7" w:rsidR="0208DF51">
        <w:rPr>
          <w:color w:val="auto"/>
          <w:lang w:val="en-US"/>
        </w:rPr>
        <w:t xml:space="preserve"> and </w:t>
      </w:r>
      <w:r w:rsidRPr="3F4B8BA7" w:rsidR="0208DF51">
        <w:rPr>
          <w:color w:val="auto"/>
          <w:lang w:val="en-US"/>
        </w:rPr>
        <w:t>sampling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rate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for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smooth</w:t>
      </w:r>
      <w:r w:rsidRPr="3F4B8BA7" w:rsidR="0208DF51">
        <w:rPr>
          <w:color w:val="auto"/>
          <w:lang w:val="en-US"/>
        </w:rPr>
        <w:t xml:space="preserve"> </w:t>
      </w:r>
      <w:r w:rsidRPr="3F4B8BA7" w:rsidR="0208DF51">
        <w:rPr>
          <w:color w:val="auto"/>
          <w:lang w:val="en-US"/>
        </w:rPr>
        <w:t>concatenation</w:t>
      </w:r>
      <w:r w:rsidRPr="3F4B8BA7" w:rsidR="0208DF51">
        <w:rPr>
          <w:color w:val="auto"/>
          <w:lang w:val="en-US"/>
        </w:rPr>
        <w:t>.</w:t>
      </w:r>
    </w:p>
    <w:p w:rsidR="76E16F54" w:rsidP="1CE1FFF4" w:rsidRDefault="76E16F54" w14:paraId="026D71CF" w14:textId="55DA1856">
      <w:pPr>
        <w:rPr>
          <w:color w:val="FF0000"/>
          <w:lang w:val="hu-HU"/>
        </w:rPr>
      </w:pPr>
    </w:p>
    <w:p w:rsidR="00862CC4" w:rsidP="004C7ED1" w:rsidRDefault="00862CC4" w14:paraId="440421E3" w14:textId="533DAD2A">
      <w:pPr>
        <w:rPr>
          <w:color w:val="FF0000"/>
          <w:lang w:val="hu-HU"/>
        </w:rPr>
      </w:pPr>
      <w:r w:rsidRPr="1CE1FFF4" w:rsidR="00862CC4">
        <w:rPr>
          <w:color w:val="FF0000"/>
        </w:rPr>
        <w:t>Include a figure showing the F0 contour of the combined number.</w:t>
      </w:r>
      <w:r w:rsidRPr="1CE1FFF4" w:rsidR="00862CC4">
        <w:rPr>
          <w:color w:val="FF0000"/>
          <w:lang w:val="hu-HU"/>
        </w:rPr>
        <w:t xml:space="preserve"> </w:t>
      </w:r>
    </w:p>
    <w:p w:rsidR="5F02823C" w:rsidRDefault="5F02823C" w14:paraId="29D70BF1" w14:textId="5BF2EF32">
      <w:r w:rsidR="5F02823C">
        <w:drawing>
          <wp:inline wp14:editId="1D3ED697" wp14:anchorId="792F8779">
            <wp:extent cx="5981698" cy="3362325"/>
            <wp:effectExtent l="0" t="0" r="0" b="0"/>
            <wp:docPr id="4407540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38ab3f17f9247d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ED1" w:rsidP="00413F65" w:rsidRDefault="00862CC4" w14:paraId="6F19BD94" w14:textId="36C13FC7">
      <w:pPr>
        <w:rPr>
          <w:color w:val="FF0000"/>
        </w:rPr>
      </w:pPr>
      <w:r w:rsidRPr="00862CC4">
        <w:rPr>
          <w:color w:val="FF0000"/>
        </w:rPr>
        <w:t>Attach the audio files.</w:t>
      </w:r>
    </w:p>
    <w:p w:rsidRPr="00BF5F53" w:rsidR="00862CC4" w:rsidP="00413F65" w:rsidRDefault="00862CC4" w14:paraId="027B95C1" w14:textId="77777777">
      <w:pPr>
        <w:rPr>
          <w:color w:val="FF0000"/>
          <w:lang w:val="hu-HU"/>
        </w:rPr>
      </w:pPr>
    </w:p>
    <w:p w:rsidR="00862CC4" w:rsidP="00413F65" w:rsidRDefault="00862CC4" w14:paraId="60582F07" w14:textId="77777777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  <w:lang w:val="hu-HU"/>
        </w:rPr>
      </w:pP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C2.4 Design a Telephone Number Reading</w:t>
      </w: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  <w:lang w:val="hu-HU"/>
        </w:rPr>
        <w:t xml:space="preserve"> </w:t>
      </w:r>
    </w:p>
    <w:p w:rsidR="00413F65" w:rsidP="00413F65" w:rsidRDefault="00862CC4" w14:paraId="6E45FBAE" w14:textId="0E63F6FA">
      <w:pPr>
        <w:rPr>
          <w:lang w:val="hu-HU"/>
        </w:rPr>
      </w:pPr>
      <w:r>
        <w:rPr>
          <w:lang w:val="hu-HU"/>
        </w:rPr>
        <w:t xml:space="preserve"> [„</w:t>
      </w:r>
      <w:r w:rsidRPr="00862CC4">
        <w:t>You have called 456277.</w:t>
      </w:r>
      <w:r>
        <w:t>”]</w:t>
      </w:r>
    </w:p>
    <w:p w:rsidR="00BF5F53" w:rsidP="00413F65" w:rsidRDefault="00862CC4" w14:paraId="1DD911AE" w14:textId="57DBE27F">
      <w:pPr>
        <w:rPr>
          <w:lang w:val="hu-HU"/>
        </w:rPr>
      </w:pPr>
      <w:r w:rsidRPr="00862CC4">
        <w:t xml:space="preserve">Record (or generate with TTS) at least </w:t>
      </w:r>
      <w:r w:rsidR="00A7203C">
        <w:t>3</w:t>
      </w:r>
      <w:r w:rsidRPr="00862CC4">
        <w:t xml:space="preserve"> sentences</w:t>
      </w:r>
      <w:r w:rsidR="00A7203C">
        <w:t xml:space="preserve"> starting with “You have called 4….”</w:t>
      </w:r>
      <w:r w:rsidRPr="00862CC4">
        <w:t xml:space="preserve"> to cut and assemble from!</w:t>
      </w:r>
      <w:r w:rsidRPr="00862CC4">
        <w:rPr>
          <w:rFonts w:ascii="-webkit-standard" w:hAnsi="-webkit-standard"/>
          <w:color w:val="000000"/>
          <w:sz w:val="27"/>
          <w:szCs w:val="27"/>
        </w:rPr>
        <w:t xml:space="preserve"> </w:t>
      </w:r>
      <w:r w:rsidRPr="00862CC4">
        <w:t xml:space="preserve">The </w:t>
      </w:r>
      <w:r w:rsidR="008215E2">
        <w:t>phone number</w:t>
      </w:r>
      <w:r w:rsidRPr="00862CC4">
        <w:t xml:space="preserve"> should differ from the target </w:t>
      </w:r>
      <w:r w:rsidR="008215E2">
        <w:t>one</w:t>
      </w:r>
      <w:r w:rsidRPr="00862CC4">
        <w:t>, only the part to be cut should match it!</w:t>
      </w:r>
    </w:p>
    <w:p w:rsidR="068F3802" w:rsidP="3F4B8BA7" w:rsidRDefault="068F3802" w14:paraId="15910169" w14:textId="40E8FA7E">
      <w:pPr>
        <w:rPr>
          <w:color w:val="FF0000"/>
        </w:rPr>
      </w:pPr>
      <w:r w:rsidRPr="3F4B8BA7" w:rsidR="068F3802">
        <w:rPr>
          <w:color w:val="FF0000"/>
        </w:rPr>
        <w:t>Which elements did you record or generate with TTS? Justify your answer!</w:t>
      </w:r>
    </w:p>
    <w:p w:rsidR="3FED83DB" w:rsidP="3F4B8BA7" w:rsidRDefault="3FED83DB" w14:paraId="447365F7" w14:textId="13D46002">
      <w:pPr>
        <w:rPr>
          <w:color w:val="FF0000"/>
        </w:rPr>
      </w:pPr>
      <w:r w:rsidRPr="3F4B8BA7" w:rsidR="3FED83DB">
        <w:rPr>
          <w:color w:val="FF0000"/>
        </w:rPr>
        <w:t>-</w:t>
      </w:r>
      <w:r w:rsidRPr="3F4B8BA7" w:rsidR="3FED83D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 generated all three sentences using TTS to ensure consistent pronunciation and sampling rate across the recordings, making it easier to splice digits cleanly.</w:t>
      </w:r>
    </w:p>
    <w:p w:rsidR="00862CC4" w:rsidP="004C7ED1" w:rsidRDefault="00862CC4" w14:paraId="341D4754" w14:textId="1AFC155C">
      <w:pPr>
        <w:rPr>
          <w:color w:val="FF0000"/>
        </w:rPr>
      </w:pPr>
      <w:r w:rsidRPr="3F4B8BA7" w:rsidR="068F3802">
        <w:rPr>
          <w:color w:val="FF0000"/>
        </w:rPr>
        <w:t>Insert a figure of the F0 contour of the assembled sente</w:t>
      </w:r>
      <w:r w:rsidRPr="3F4B8BA7" w:rsidR="068F3802">
        <w:rPr>
          <w:color w:val="FF0000"/>
        </w:rPr>
        <w:t>nce here</w:t>
      </w:r>
      <w:r w:rsidRPr="3F4B8BA7" w:rsidR="068F3802">
        <w:rPr>
          <w:color w:val="FF0000"/>
        </w:rPr>
        <w:t>.</w:t>
      </w:r>
    </w:p>
    <w:p w:rsidR="28F8B3D3" w:rsidRDefault="28F8B3D3" w14:paraId="0992A8A7" w14:textId="2D3519F3">
      <w:r w:rsidR="28F8B3D3">
        <w:drawing>
          <wp:inline wp14:editId="6B8A7EBB" wp14:anchorId="53857D88">
            <wp:extent cx="5981698" cy="3362325"/>
            <wp:effectExtent l="0" t="0" r="0" b="0"/>
            <wp:docPr id="16285093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1638b06437b4e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F8B3D3">
        <w:drawing>
          <wp:inline wp14:editId="422ECA31" wp14:anchorId="42DB35B6">
            <wp:extent cx="5981698" cy="3362325"/>
            <wp:effectExtent l="0" t="0" r="0" b="0"/>
            <wp:docPr id="17699645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947bf97d344d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F8B3D3">
        <w:drawing>
          <wp:inline wp14:editId="634B9082" wp14:anchorId="56FAB704">
            <wp:extent cx="5981698" cy="3362325"/>
            <wp:effectExtent l="0" t="0" r="0" b="0"/>
            <wp:docPr id="11105050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425e6638c44e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F53" w:rsidP="00413F65" w:rsidRDefault="00862CC4" w14:paraId="15659BCA" w14:textId="61F98DCB">
      <w:pPr>
        <w:rPr>
          <w:lang w:val="hu-HU"/>
        </w:rPr>
      </w:pPr>
      <w:r w:rsidRPr="00862CC4">
        <w:rPr>
          <w:color w:val="FF0000"/>
        </w:rPr>
        <w:t>Attach the audio files!</w:t>
      </w:r>
    </w:p>
    <w:p w:rsidR="00413F65" w:rsidP="00413F65" w:rsidRDefault="00862CC4" w14:paraId="0DD52352" w14:textId="0C12E0D9">
      <w:pPr>
        <w:rPr>
          <w:lang w:val="hu-HU"/>
        </w:rPr>
      </w:pPr>
      <w:r>
        <w:rPr>
          <w:lang w:val="hu-HU"/>
        </w:rPr>
        <w:t xml:space="preserve"> [„</w:t>
      </w:r>
      <w:r w:rsidRPr="00862CC4">
        <w:t>The number you have called is 456277.</w:t>
      </w:r>
      <w:r>
        <w:t>”]</w:t>
      </w:r>
    </w:p>
    <w:p w:rsidRPr="008215E2" w:rsidR="00862CC4" w:rsidP="00BF5F53" w:rsidRDefault="00862CC4" w14:paraId="4D10D59E" w14:textId="77777777">
      <w:pPr>
        <w:rPr>
          <w:color w:val="FF0000"/>
        </w:rPr>
      </w:pPr>
      <w:r w:rsidRPr="008215E2">
        <w:rPr>
          <w:color w:val="FF0000"/>
        </w:rPr>
        <w:t>What new sentences needed to be recorded (or generated with TTS)?</w:t>
      </w:r>
    </w:p>
    <w:p w:rsidR="00862CC4" w:rsidP="00BF5F53" w:rsidRDefault="00862CC4" w14:paraId="64D6B349" w14:textId="77777777">
      <w:pPr>
        <w:rPr>
          <w:color w:val="FF0000"/>
        </w:rPr>
      </w:pPr>
      <w:r w:rsidRPr="3F4B8BA7" w:rsidR="068F3802">
        <w:rPr>
          <w:color w:val="FF0000"/>
        </w:rPr>
        <w:t xml:space="preserve">What </w:t>
      </w:r>
      <w:r w:rsidRPr="3F4B8BA7" w:rsidR="068F3802">
        <w:rPr>
          <w:color w:val="FF0000"/>
        </w:rPr>
        <w:t>additional</w:t>
      </w:r>
      <w:r w:rsidRPr="3F4B8BA7" w:rsidR="068F3802">
        <w:rPr>
          <w:color w:val="FF0000"/>
        </w:rPr>
        <w:t xml:space="preserve"> elements did you record or generate with TTS compared to the </w:t>
      </w:r>
      <w:r w:rsidRPr="3F4B8BA7" w:rsidR="068F3802">
        <w:rPr>
          <w:color w:val="FF0000"/>
        </w:rPr>
        <w:t>previous</w:t>
      </w:r>
      <w:r w:rsidRPr="3F4B8BA7" w:rsidR="068F3802">
        <w:rPr>
          <w:color w:val="FF0000"/>
        </w:rPr>
        <w:t xml:space="preserve"> item? Justify your answer!</w:t>
      </w:r>
    </w:p>
    <w:p w:rsidR="49A13D93" w:rsidRDefault="49A13D93" w14:paraId="028B5E85" w14:textId="6B4636CD">
      <w:r w:rsidRPr="3F4B8BA7" w:rsidR="49A13D93">
        <w:rPr>
          <w:rFonts w:ascii="Calibri" w:hAnsi="Calibri" w:eastAsia="Calibri" w:cs="Calibri"/>
          <w:noProof w:val="0"/>
          <w:sz w:val="22"/>
          <w:szCs w:val="22"/>
          <w:lang w:val="en-US"/>
        </w:rPr>
        <w:t>I recorded the phrase “The number is 456277” separately using TTS to match the tone and pace of the digit segments from the first part.</w:t>
      </w:r>
    </w:p>
    <w:p w:rsidR="00862CC4" w:rsidP="004C7ED1" w:rsidRDefault="00862CC4" w14:paraId="3C73E5C8" w14:textId="77777777">
      <w:pPr>
        <w:rPr>
          <w:color w:val="FF0000"/>
        </w:rPr>
      </w:pPr>
      <w:r w:rsidRPr="3F4B8BA7" w:rsidR="068F3802">
        <w:rPr>
          <w:color w:val="FF0000"/>
        </w:rPr>
        <w:t>Insert a figure of the F0 contour of the assembled sentence here.</w:t>
      </w:r>
    </w:p>
    <w:p w:rsidR="0993C4B5" w:rsidRDefault="0993C4B5" w14:paraId="5E773375" w14:textId="31A945E2">
      <w:r w:rsidR="0993C4B5">
        <w:drawing>
          <wp:inline wp14:editId="47DFF887" wp14:anchorId="1C3F8DC7">
            <wp:extent cx="5981698" cy="3362325"/>
            <wp:effectExtent l="0" t="0" r="0" b="0"/>
            <wp:docPr id="8088770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1b7e8d008940a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3F7" w:rsidP="006B5041" w:rsidRDefault="00862CC4" w14:paraId="64768DD4" w14:textId="77777777">
      <w:pPr>
        <w:rPr>
          <w:noProof/>
          <w:lang w:val="hu-HU"/>
        </w:rPr>
      </w:pPr>
      <w:r w:rsidRPr="00862CC4">
        <w:rPr>
          <w:color w:val="FF0000"/>
        </w:rPr>
        <w:t>Attach the audio files!</w:t>
      </w:r>
    </w:p>
    <w:p w:rsidR="003713F7" w:rsidP="006B5041" w:rsidRDefault="003713F7" w14:paraId="391523E8" w14:textId="77777777">
      <w:pPr>
        <w:rPr>
          <w:noProof/>
          <w:lang w:val="hu-HU"/>
        </w:rPr>
      </w:pPr>
    </w:p>
    <w:p w:rsidRPr="003713F7" w:rsidR="00862CC4" w:rsidP="006B5041" w:rsidRDefault="00862CC4" w14:paraId="3AF748B8" w14:textId="332BF9A6">
      <w:pPr>
        <w:rPr>
          <w:noProof/>
          <w:lang w:val="hu-HU"/>
        </w:rPr>
      </w:pP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C3.1 Audio Repair</w:t>
      </w:r>
    </w:p>
    <w:p w:rsidR="00862CC4" w:rsidP="006B5041" w:rsidRDefault="006B5041" w14:paraId="7244A8FC" w14:textId="4594B3A0">
      <w:r>
        <w:rPr>
          <w:lang w:val="hu-HU"/>
        </w:rPr>
        <w:t xml:space="preserve"> </w:t>
      </w:r>
      <w:r w:rsidR="00320E9B">
        <w:t xml:space="preserve">Your task is to </w:t>
      </w:r>
      <w:r w:rsidRPr="00862CC4" w:rsidR="00862CC4">
        <w:t>repair an audio file where the last sound of the word </w:t>
      </w:r>
      <w:r w:rsidRPr="00862CC4" w:rsidR="00862CC4">
        <w:rPr>
          <w:i/>
          <w:iCs/>
        </w:rPr>
        <w:t>"</w:t>
      </w:r>
      <w:r w:rsidR="00320E9B">
        <w:rPr>
          <w:i/>
          <w:iCs/>
        </w:rPr>
        <w:t>second</w:t>
      </w:r>
      <w:r w:rsidRPr="00862CC4" w:rsidR="00862CC4">
        <w:rPr>
          <w:i/>
          <w:iCs/>
        </w:rPr>
        <w:t>"</w:t>
      </w:r>
      <w:r w:rsidRPr="00862CC4" w:rsidR="00862CC4">
        <w:t> is missing.</w:t>
      </w:r>
    </w:p>
    <w:p w:rsidR="006B5041" w:rsidP="006B5041" w:rsidRDefault="00862CC4" w14:paraId="392873E1" w14:textId="7F463E5C">
      <w:r w:rsidRPr="00862CC4">
        <w:t>Available words for replacement from the original recording</w:t>
      </w:r>
      <w:r w:rsidRPr="003D291F" w:rsidR="006B5041">
        <w:t xml:space="preserve">: </w:t>
      </w:r>
      <w:r>
        <w:t>[“</w:t>
      </w:r>
      <w:r w:rsidR="00320E9B">
        <w:t>David</w:t>
      </w:r>
      <w:r w:rsidRPr="00862CC4">
        <w:t xml:space="preserve">, </w:t>
      </w:r>
      <w:r w:rsidR="00320E9B">
        <w:t>record</w:t>
      </w:r>
      <w:r w:rsidRPr="00862CC4">
        <w:t xml:space="preserve">, </w:t>
      </w:r>
      <w:r w:rsidR="00320E9B">
        <w:t>Danube</w:t>
      </w:r>
      <w:r w:rsidRPr="00862CC4">
        <w:t xml:space="preserve">, </w:t>
      </w:r>
      <w:r w:rsidR="00320E9B">
        <w:t>award</w:t>
      </w:r>
      <w:r w:rsidRPr="00862CC4">
        <w:t xml:space="preserve">, speed, </w:t>
      </w:r>
      <w:r w:rsidR="00320E9B">
        <w:t>down</w:t>
      </w:r>
      <w:r w:rsidRPr="00862CC4">
        <w:t xml:space="preserve">, </w:t>
      </w:r>
      <w:r w:rsidR="00BB34E1">
        <w:t xml:space="preserve">goods, </w:t>
      </w:r>
      <w:r w:rsidR="00320E9B">
        <w:t>yesterday</w:t>
      </w:r>
      <w:r w:rsidR="00BB34E1">
        <w:t>, wedding, ending</w:t>
      </w:r>
      <w:r>
        <w:t>”]</w:t>
      </w:r>
    </w:p>
    <w:p w:rsidR="00862CC4" w:rsidP="006B5041" w:rsidRDefault="00862CC4" w14:paraId="1C0C02DB" w14:textId="77777777">
      <w:r w:rsidRPr="00862CC4">
        <w:t>Generate the missing sound using TTS.</w:t>
      </w:r>
    </w:p>
    <w:p w:rsidR="00320E9B" w:rsidP="006B5041" w:rsidRDefault="00862CC4" w14:paraId="1D372C42" w14:textId="35207786">
      <w:r w:rsidRPr="00862CC4">
        <w:t>Cut the "</w:t>
      </w:r>
      <w:r w:rsidR="00BB34E1">
        <w:t>d</w:t>
      </w:r>
      <w:r w:rsidRPr="00862CC4">
        <w:t>" sound from one of the available words and replace the missing portion in the sentence </w:t>
      </w:r>
    </w:p>
    <w:p w:rsidR="00862CC4" w:rsidP="006B5041" w:rsidRDefault="00320E9B" w14:paraId="5AE6000C" w14:textId="31DA4288">
      <w:pPr>
        <w:rPr>
          <w:i/>
          <w:iCs/>
        </w:rPr>
      </w:pPr>
      <w:r>
        <w:rPr>
          <w:i/>
          <w:iCs/>
        </w:rPr>
        <w:t>[“S</w:t>
      </w:r>
      <w:r w:rsidRPr="003713F7" w:rsidR="003713F7">
        <w:rPr>
          <w:i/>
          <w:iCs/>
        </w:rPr>
        <w:t>ixty seconds are up.</w:t>
      </w:r>
      <w:r w:rsidR="003713F7">
        <w:rPr>
          <w:i/>
          <w:iCs/>
        </w:rPr>
        <w:t>”]</w:t>
      </w:r>
    </w:p>
    <w:p w:rsidR="00862CC4" w:rsidP="006B5041" w:rsidRDefault="00862CC4" w14:paraId="2BE2DB71" w14:textId="77777777">
      <w:pPr>
        <w:rPr>
          <w:color w:val="FF0000"/>
        </w:rPr>
      </w:pPr>
      <w:r w:rsidRPr="3F4B8BA7" w:rsidR="068F3802">
        <w:rPr>
          <w:color w:val="FF0000"/>
        </w:rPr>
        <w:t>Insert the amplitude-time images before and after the modification.</w:t>
      </w:r>
    </w:p>
    <w:p w:rsidR="13699897" w:rsidRDefault="13699897" w14:paraId="7FC3DB00" w14:textId="71498765">
      <w:r w:rsidR="13699897">
        <w:drawing>
          <wp:inline wp14:editId="60BA2977" wp14:anchorId="73865FE1">
            <wp:extent cx="5981698" cy="3362325"/>
            <wp:effectExtent l="0" t="0" r="0" b="0"/>
            <wp:docPr id="2050480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7ee299737eb46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3699897">
        <w:drawing>
          <wp:inline wp14:editId="683BEBFA" wp14:anchorId="55935DA1">
            <wp:extent cx="5981698" cy="3362325"/>
            <wp:effectExtent l="0" t="0" r="0" b="0"/>
            <wp:docPr id="10866706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86e1f2e2c742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041" w:rsidP="006B5041" w:rsidRDefault="00862CC4" w14:paraId="5FF2422C" w14:textId="22762AC8">
      <w:pPr>
        <w:rPr>
          <w:lang w:val="hu-HU"/>
        </w:rPr>
      </w:pPr>
      <w:r w:rsidRPr="00862CC4">
        <w:rPr>
          <w:color w:val="FF0000"/>
        </w:rPr>
        <w:t>Attach the audio files.</w:t>
      </w:r>
    </w:p>
    <w:p w:rsidR="00862CC4" w:rsidP="004C7ED1" w:rsidRDefault="00862CC4" w14:paraId="07DA3C97" w14:textId="77777777">
      <w:pPr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</w:pPr>
      <w:r w:rsidRPr="00862CC4">
        <w:rPr>
          <w:rFonts w:asciiTheme="majorHAnsi" w:hAnsiTheme="majorHAnsi" w:eastAsiaTheme="majorEastAsia" w:cstheme="majorBidi"/>
          <w:color w:val="2E74B5" w:themeColor="accent1" w:themeShade="BF"/>
          <w:sz w:val="32"/>
          <w:szCs w:val="32"/>
        </w:rPr>
        <w:t>C3.2 Audio Surgery</w:t>
      </w:r>
    </w:p>
    <w:p w:rsidR="003713F7" w:rsidP="004C7ED1" w:rsidRDefault="003713F7" w14:paraId="403BC152" w14:textId="77777777">
      <w:pPr>
        <w:rPr>
          <w:b/>
          <w:bCs/>
        </w:rPr>
      </w:pPr>
      <w:r w:rsidRPr="003713F7">
        <w:t>Stretching the '</w:t>
      </w:r>
      <w:proofErr w:type="spellStart"/>
      <w:r w:rsidRPr="003713F7">
        <w:t>Tata</w:t>
      </w:r>
      <w:proofErr w:type="spellEnd"/>
      <w:r w:rsidRPr="003713F7">
        <w:t>' sound sequence. Say it aloud or generate it with TTS!</w:t>
      </w:r>
      <w:r>
        <w:t xml:space="preserve"> </w:t>
      </w:r>
      <w:r w:rsidRPr="003713F7">
        <w:t>Stretch the </w:t>
      </w:r>
      <w:r w:rsidRPr="003713F7">
        <w:rPr>
          <w:b/>
          <w:bCs/>
        </w:rPr>
        <w:t>"</w:t>
      </w:r>
      <w:proofErr w:type="spellStart"/>
      <w:r w:rsidRPr="003713F7">
        <w:rPr>
          <w:b/>
          <w:bCs/>
        </w:rPr>
        <w:t>tata</w:t>
      </w:r>
      <w:proofErr w:type="spellEnd"/>
      <w:r w:rsidRPr="003713F7">
        <w:rPr>
          <w:b/>
          <w:bCs/>
        </w:rPr>
        <w:t>"</w:t>
      </w:r>
      <w:r w:rsidRPr="003713F7">
        <w:t> sound manually to produce </w:t>
      </w:r>
      <w:r w:rsidRPr="003713F7">
        <w:rPr>
          <w:b/>
          <w:bCs/>
        </w:rPr>
        <w:t>"</w:t>
      </w:r>
      <w:proofErr w:type="spellStart"/>
      <w:r w:rsidRPr="003713F7">
        <w:rPr>
          <w:b/>
          <w:bCs/>
        </w:rPr>
        <w:t>tatta</w:t>
      </w:r>
      <w:proofErr w:type="spellEnd"/>
      <w:r w:rsidRPr="003713F7">
        <w:rPr>
          <w:b/>
          <w:bCs/>
        </w:rPr>
        <w:t>."</w:t>
      </w:r>
      <w:r>
        <w:rPr>
          <w:b/>
          <w:bCs/>
        </w:rPr>
        <w:t xml:space="preserve"> </w:t>
      </w:r>
    </w:p>
    <w:p w:rsidR="003713F7" w:rsidP="004C7ED1" w:rsidRDefault="003713F7" w14:paraId="77D54BB6" w14:textId="77777777">
      <w:pPr>
        <w:rPr>
          <w:color w:val="FF0000"/>
        </w:rPr>
      </w:pPr>
      <w:r w:rsidRPr="3F4B8BA7" w:rsidR="3AD59DDD">
        <w:rPr>
          <w:color w:val="FF0000"/>
        </w:rPr>
        <w:t>Insert the amplitude-time images before and after the modification here!</w:t>
      </w:r>
    </w:p>
    <w:p w:rsidR="27621776" w:rsidRDefault="27621776" w14:paraId="4E1C8566" w14:textId="41314A6A">
      <w:r w:rsidR="27621776">
        <w:drawing>
          <wp:inline wp14:editId="14A3FB8F" wp14:anchorId="40843EC5">
            <wp:extent cx="5981698" cy="3362325"/>
            <wp:effectExtent l="0" t="0" r="0" b="0"/>
            <wp:docPr id="14113820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1dafa783e684e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7621776" w:rsidRDefault="27621776" w14:paraId="0637A252" w14:textId="24072434">
      <w:r w:rsidR="27621776">
        <w:drawing>
          <wp:inline wp14:editId="5309E457" wp14:anchorId="0C46966B">
            <wp:extent cx="5981698" cy="3362325"/>
            <wp:effectExtent l="0" t="0" r="0" b="0"/>
            <wp:docPr id="6490039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1ecd18291d04c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698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ED1" w:rsidP="004C7ED1" w:rsidRDefault="003713F7" w14:paraId="5C1DD514" w14:textId="43A8DCCE">
      <w:pPr>
        <w:rPr>
          <w:lang w:val="hu-HU"/>
        </w:rPr>
      </w:pPr>
      <w:r w:rsidRPr="003713F7">
        <w:rPr>
          <w:color w:val="FF0000"/>
        </w:rPr>
        <w:t>Attach the audio files.</w:t>
      </w:r>
    </w:p>
    <w:p w:rsidR="006B5041" w:rsidP="006B5041" w:rsidRDefault="006B5041" w14:paraId="6BE17E1B" w14:textId="77777777">
      <w:pPr>
        <w:rPr>
          <w:lang w:val="hu-HU"/>
        </w:rPr>
      </w:pPr>
    </w:p>
    <w:sectPr w:rsidR="006B5041">
      <w:pgSz w:w="12240" w:h="15840" w:orient="portrait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8">
    <w:nsid w:val="1f1780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d3542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0ED7E2F"/>
    <w:multiLevelType w:val="hybridMultilevel"/>
    <w:tmpl w:val="04360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579D2"/>
    <w:multiLevelType w:val="hybridMultilevel"/>
    <w:tmpl w:val="42147E3A"/>
    <w:lvl w:ilvl="0" w:tplc="1E307DB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160A54"/>
    <w:multiLevelType w:val="hybridMultilevel"/>
    <w:tmpl w:val="0680D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73A9F"/>
    <w:multiLevelType w:val="hybridMultilevel"/>
    <w:tmpl w:val="573AD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36BC"/>
    <w:multiLevelType w:val="hybridMultilevel"/>
    <w:tmpl w:val="02B08D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1BB53C5"/>
    <w:multiLevelType w:val="hybridMultilevel"/>
    <w:tmpl w:val="D884B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172817"/>
    <w:multiLevelType w:val="hybridMultilevel"/>
    <w:tmpl w:val="5A527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9">
    <w:abstractNumId w:val="8"/>
  </w:num>
  <w:num w:numId="8">
    <w:abstractNumId w:val="7"/>
  </w:num>
  <w:num w:numId="1" w16cid:durableId="699671243">
    <w:abstractNumId w:val="2"/>
  </w:num>
  <w:num w:numId="2" w16cid:durableId="896354343">
    <w:abstractNumId w:val="3"/>
  </w:num>
  <w:num w:numId="3" w16cid:durableId="1483961777">
    <w:abstractNumId w:val="4"/>
  </w:num>
  <w:num w:numId="4" w16cid:durableId="905258976">
    <w:abstractNumId w:val="0"/>
  </w:num>
  <w:num w:numId="5" w16cid:durableId="35742788">
    <w:abstractNumId w:val="5"/>
  </w:num>
  <w:num w:numId="6" w16cid:durableId="890070656">
    <w:abstractNumId w:val="6"/>
  </w:num>
  <w:num w:numId="7" w16cid:durableId="59344200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65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DWwMDYyNbQ0MDRW0lEKTi0uzszPAykwrwUAggAzmywAAAA="/>
  </w:docVars>
  <w:rsids>
    <w:rsidRoot w:val="00757702"/>
    <w:rsid w:val="000124DE"/>
    <w:rsid w:val="00026720"/>
    <w:rsid w:val="000527AC"/>
    <w:rsid w:val="00066257"/>
    <w:rsid w:val="000A1E84"/>
    <w:rsid w:val="000C5F59"/>
    <w:rsid w:val="000E4A4A"/>
    <w:rsid w:val="000F3203"/>
    <w:rsid w:val="00120867"/>
    <w:rsid w:val="00153413"/>
    <w:rsid w:val="001733CB"/>
    <w:rsid w:val="00182B90"/>
    <w:rsid w:val="001C3BCE"/>
    <w:rsid w:val="002B54DA"/>
    <w:rsid w:val="00320E9B"/>
    <w:rsid w:val="00357C09"/>
    <w:rsid w:val="003713F7"/>
    <w:rsid w:val="00413F65"/>
    <w:rsid w:val="00440CD8"/>
    <w:rsid w:val="004627A8"/>
    <w:rsid w:val="004A5C03"/>
    <w:rsid w:val="004C7ED1"/>
    <w:rsid w:val="004F073A"/>
    <w:rsid w:val="0055168E"/>
    <w:rsid w:val="005818FC"/>
    <w:rsid w:val="0059495C"/>
    <w:rsid w:val="005C1BC4"/>
    <w:rsid w:val="006212E4"/>
    <w:rsid w:val="00667C29"/>
    <w:rsid w:val="006A7417"/>
    <w:rsid w:val="006B35BC"/>
    <w:rsid w:val="006B5041"/>
    <w:rsid w:val="00717197"/>
    <w:rsid w:val="007428D2"/>
    <w:rsid w:val="00757702"/>
    <w:rsid w:val="007930E4"/>
    <w:rsid w:val="007C6A6D"/>
    <w:rsid w:val="008215E2"/>
    <w:rsid w:val="008331D2"/>
    <w:rsid w:val="00862CC4"/>
    <w:rsid w:val="008904BE"/>
    <w:rsid w:val="008E7413"/>
    <w:rsid w:val="008F7B6F"/>
    <w:rsid w:val="00963BDC"/>
    <w:rsid w:val="00A114E1"/>
    <w:rsid w:val="00A300B4"/>
    <w:rsid w:val="00A47432"/>
    <w:rsid w:val="00A7203C"/>
    <w:rsid w:val="00A85657"/>
    <w:rsid w:val="00AE4C55"/>
    <w:rsid w:val="00B1236D"/>
    <w:rsid w:val="00BB34E1"/>
    <w:rsid w:val="00BC5552"/>
    <w:rsid w:val="00BC57E2"/>
    <w:rsid w:val="00BF5F53"/>
    <w:rsid w:val="00C13123"/>
    <w:rsid w:val="00D13E05"/>
    <w:rsid w:val="00D841E9"/>
    <w:rsid w:val="00D91159"/>
    <w:rsid w:val="00DA6BCC"/>
    <w:rsid w:val="00DC0360"/>
    <w:rsid w:val="00DE5A31"/>
    <w:rsid w:val="00E45687"/>
    <w:rsid w:val="00E51CCA"/>
    <w:rsid w:val="00E53F6A"/>
    <w:rsid w:val="00EA3544"/>
    <w:rsid w:val="00EC189E"/>
    <w:rsid w:val="00EC445E"/>
    <w:rsid w:val="00EC527E"/>
    <w:rsid w:val="00ED0A29"/>
    <w:rsid w:val="00ED7871"/>
    <w:rsid w:val="00EE312F"/>
    <w:rsid w:val="00F16820"/>
    <w:rsid w:val="00F4225F"/>
    <w:rsid w:val="00FF445E"/>
    <w:rsid w:val="00FF493E"/>
    <w:rsid w:val="01B299AE"/>
    <w:rsid w:val="0208DF51"/>
    <w:rsid w:val="02183003"/>
    <w:rsid w:val="02985E62"/>
    <w:rsid w:val="0299BE4D"/>
    <w:rsid w:val="039C9CA5"/>
    <w:rsid w:val="03AF6BDF"/>
    <w:rsid w:val="03BF7C99"/>
    <w:rsid w:val="0450F070"/>
    <w:rsid w:val="05D72BBB"/>
    <w:rsid w:val="068F3802"/>
    <w:rsid w:val="0993C4B5"/>
    <w:rsid w:val="0C10DD0C"/>
    <w:rsid w:val="0D01B341"/>
    <w:rsid w:val="0D46D78D"/>
    <w:rsid w:val="10031330"/>
    <w:rsid w:val="10FF9353"/>
    <w:rsid w:val="12600FC4"/>
    <w:rsid w:val="12FFEA6E"/>
    <w:rsid w:val="13699897"/>
    <w:rsid w:val="1661D775"/>
    <w:rsid w:val="1A8DDB35"/>
    <w:rsid w:val="1AC66925"/>
    <w:rsid w:val="1B48B628"/>
    <w:rsid w:val="1BCCD604"/>
    <w:rsid w:val="1C8FCDFA"/>
    <w:rsid w:val="1CE1FFF4"/>
    <w:rsid w:val="1EBC6850"/>
    <w:rsid w:val="1ECB4FC3"/>
    <w:rsid w:val="1EE07931"/>
    <w:rsid w:val="1F3B4DD6"/>
    <w:rsid w:val="20F92B6F"/>
    <w:rsid w:val="219813AE"/>
    <w:rsid w:val="22A69110"/>
    <w:rsid w:val="2410ED84"/>
    <w:rsid w:val="241BDC1C"/>
    <w:rsid w:val="245FCD6B"/>
    <w:rsid w:val="25763034"/>
    <w:rsid w:val="2661E620"/>
    <w:rsid w:val="27621776"/>
    <w:rsid w:val="27847C53"/>
    <w:rsid w:val="28F8B3D3"/>
    <w:rsid w:val="2D82C54D"/>
    <w:rsid w:val="2E84421D"/>
    <w:rsid w:val="2FEE6716"/>
    <w:rsid w:val="3098B6DD"/>
    <w:rsid w:val="334AA653"/>
    <w:rsid w:val="3358AE75"/>
    <w:rsid w:val="3376DEC3"/>
    <w:rsid w:val="347002E1"/>
    <w:rsid w:val="3491A0F9"/>
    <w:rsid w:val="357C0115"/>
    <w:rsid w:val="360223F6"/>
    <w:rsid w:val="3674A701"/>
    <w:rsid w:val="3704A7C5"/>
    <w:rsid w:val="381ADDC2"/>
    <w:rsid w:val="388C4C6C"/>
    <w:rsid w:val="38ABBEDD"/>
    <w:rsid w:val="3AD59DDD"/>
    <w:rsid w:val="3C8F99F6"/>
    <w:rsid w:val="3D9028CF"/>
    <w:rsid w:val="3F4B8BA7"/>
    <w:rsid w:val="3FED83DB"/>
    <w:rsid w:val="42BB4F14"/>
    <w:rsid w:val="42D85E48"/>
    <w:rsid w:val="4384725E"/>
    <w:rsid w:val="4408C8F3"/>
    <w:rsid w:val="45F88A52"/>
    <w:rsid w:val="468D050F"/>
    <w:rsid w:val="4706EB8C"/>
    <w:rsid w:val="4784FD4D"/>
    <w:rsid w:val="489F6FF0"/>
    <w:rsid w:val="48ECCC6E"/>
    <w:rsid w:val="49A13D93"/>
    <w:rsid w:val="4A103198"/>
    <w:rsid w:val="4A35A769"/>
    <w:rsid w:val="4CE6A3B9"/>
    <w:rsid w:val="4D16081D"/>
    <w:rsid w:val="4D4D2AAC"/>
    <w:rsid w:val="4D73420F"/>
    <w:rsid w:val="4ECE6A04"/>
    <w:rsid w:val="4F6802DA"/>
    <w:rsid w:val="50107ADA"/>
    <w:rsid w:val="50339D4D"/>
    <w:rsid w:val="52A794B5"/>
    <w:rsid w:val="555CE988"/>
    <w:rsid w:val="5622B8A2"/>
    <w:rsid w:val="56E1B341"/>
    <w:rsid w:val="573C4ADF"/>
    <w:rsid w:val="57C8D410"/>
    <w:rsid w:val="58683389"/>
    <w:rsid w:val="59441C8B"/>
    <w:rsid w:val="59A7F799"/>
    <w:rsid w:val="5A37D6AB"/>
    <w:rsid w:val="5B2E5FFD"/>
    <w:rsid w:val="5BFEE501"/>
    <w:rsid w:val="5D8E8F24"/>
    <w:rsid w:val="5D942219"/>
    <w:rsid w:val="5D94CADA"/>
    <w:rsid w:val="5DCABDA4"/>
    <w:rsid w:val="5E5E48D7"/>
    <w:rsid w:val="5EF0C5D1"/>
    <w:rsid w:val="5F02823C"/>
    <w:rsid w:val="5F55A0E4"/>
    <w:rsid w:val="628E06E3"/>
    <w:rsid w:val="63074DCC"/>
    <w:rsid w:val="646E83B7"/>
    <w:rsid w:val="66A12CF3"/>
    <w:rsid w:val="68BDE8E6"/>
    <w:rsid w:val="6D588F0B"/>
    <w:rsid w:val="6EC430FD"/>
    <w:rsid w:val="6EDC07F7"/>
    <w:rsid w:val="704814F6"/>
    <w:rsid w:val="73186944"/>
    <w:rsid w:val="76E16F54"/>
    <w:rsid w:val="76EDDBAB"/>
    <w:rsid w:val="783A1B43"/>
    <w:rsid w:val="7847B28A"/>
    <w:rsid w:val="78E4B507"/>
    <w:rsid w:val="79049600"/>
    <w:rsid w:val="79584371"/>
    <w:rsid w:val="7A701D83"/>
    <w:rsid w:val="7D5831FC"/>
    <w:rsid w:val="7D9DDDC8"/>
    <w:rsid w:val="7EB0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CD2FF"/>
  <w15:chartTrackingRefBased/>
  <w15:docId w15:val="{7E65C2B1-E4F0-4CFC-9CF3-E53467D6D29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682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35B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70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F16820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16820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F493E"/>
    <w:rPr>
      <w:color w:val="605E5C"/>
      <w:shd w:val="clear" w:color="auto" w:fill="E1DFDD"/>
    </w:rPr>
  </w:style>
  <w:style w:type="character" w:styleId="Heading2Char" w:customStyle="1">
    <w:name w:val="Heading 2 Char"/>
    <w:basedOn w:val="DefaultParagraphFont"/>
    <w:link w:val="Heading2"/>
    <w:uiPriority w:val="9"/>
    <w:rsid w:val="006B35BC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EC5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67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4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5.png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4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3.png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image" Target="media/image2.emf" Id="rId10" /><Relationship Type="http://schemas.openxmlformats.org/officeDocument/2006/relationships/numbering" Target="numbering.xml" Id="rId4" /><Relationship Type="http://schemas.openxmlformats.org/officeDocument/2006/relationships/image" Target="media/image1.png" Id="rId9" /><Relationship Type="http://schemas.openxmlformats.org/officeDocument/2006/relationships/hyperlink" Target="https://colab.research.google.com/" TargetMode="External" Id="rId14" /><Relationship Type="http://schemas.openxmlformats.org/officeDocument/2006/relationships/image" Target="/media/image5.png" Id="R96da4321c0a04e8c" /><Relationship Type="http://schemas.openxmlformats.org/officeDocument/2006/relationships/image" Target="/media/image6.png" Id="R4dfb531e8efb409c" /><Relationship Type="http://schemas.openxmlformats.org/officeDocument/2006/relationships/image" Target="/media/image7.png" Id="R6b03139d8e894b44" /><Relationship Type="http://schemas.openxmlformats.org/officeDocument/2006/relationships/image" Target="/media/image8.png" Id="R168f66cf7d544e5d" /><Relationship Type="http://schemas.openxmlformats.org/officeDocument/2006/relationships/image" Target="/media/image9.png" Id="R0ba79c0898b3489e" /><Relationship Type="http://schemas.openxmlformats.org/officeDocument/2006/relationships/image" Target="/media/imagea.png" Id="R538ab3f17f9247d6" /><Relationship Type="http://schemas.openxmlformats.org/officeDocument/2006/relationships/image" Target="/media/imageb.png" Id="Rf1638b06437b4e3a" /><Relationship Type="http://schemas.openxmlformats.org/officeDocument/2006/relationships/image" Target="/media/imagec.png" Id="R96947bf97d344dcf" /><Relationship Type="http://schemas.openxmlformats.org/officeDocument/2006/relationships/image" Target="/media/imaged.png" Id="R0f425e6638c44e8e" /><Relationship Type="http://schemas.openxmlformats.org/officeDocument/2006/relationships/image" Target="/media/imagee.png" Id="R3b1b7e8d008940ab" /><Relationship Type="http://schemas.openxmlformats.org/officeDocument/2006/relationships/image" Target="/media/imagef.png" Id="Rd7ee299737eb46a2" /><Relationship Type="http://schemas.openxmlformats.org/officeDocument/2006/relationships/image" Target="/media/image10.png" Id="R3c86e1f2e2c74254" /><Relationship Type="http://schemas.openxmlformats.org/officeDocument/2006/relationships/image" Target="/media/image11.png" Id="R91dafa783e684ef9" /><Relationship Type="http://schemas.openxmlformats.org/officeDocument/2006/relationships/image" Target="/media/image12.png" Id="R11ecd18291d04c60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5502B206E5C149B9B3591788CD820A" ma:contentTypeVersion="6" ma:contentTypeDescription="Create a new document." ma:contentTypeScope="" ma:versionID="1014dfe6cfcbad690863740a1f594f7a">
  <xsd:schema xmlns:xsd="http://www.w3.org/2001/XMLSchema" xmlns:xs="http://www.w3.org/2001/XMLSchema" xmlns:p="http://schemas.microsoft.com/office/2006/metadata/properties" xmlns:ns2="fbfe2f04-12d0-4a70-a58b-f5ae0db773c8" targetNamespace="http://schemas.microsoft.com/office/2006/metadata/properties" ma:root="true" ma:fieldsID="9314d6dec3a506bca230e7f079fbbd49" ns2:_="">
    <xsd:import namespace="fbfe2f04-12d0-4a70-a58b-f5ae0db7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e2f04-12d0-4a70-a58b-f5ae0db773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572105-E7BA-4AFC-BEA4-6CBB0E122B13}"/>
</file>

<file path=customXml/itemProps2.xml><?xml version="1.0" encoding="utf-8"?>
<ds:datastoreItem xmlns:ds="http://schemas.openxmlformats.org/officeDocument/2006/customXml" ds:itemID="{EA02B18C-7AA1-43D6-9C6A-D563EBBF3CC2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1C12E8-45C5-4FD3-8E1A-577216C157D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ba Zainko</dc:creator>
  <cp:keywords/>
  <dc:description/>
  <cp:lastModifiedBy>Khan Muhammad Hameez</cp:lastModifiedBy>
  <cp:revision>21</cp:revision>
  <dcterms:created xsi:type="dcterms:W3CDTF">2025-04-09T14:41:00Z</dcterms:created>
  <dcterms:modified xsi:type="dcterms:W3CDTF">2025-05-08T14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5502B206E5C149B9B3591788CD820A</vt:lpwstr>
  </property>
</Properties>
</file>